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19E1" w:rsidRPr="00097B3F" w:rsidRDefault="008819E1" w:rsidP="008819E1">
      <w:pPr>
        <w:pStyle w:val="Heading2"/>
        <w:rPr>
          <w:sz w:val="32"/>
          <w:szCs w:val="32"/>
        </w:rPr>
      </w:pPr>
      <w:r w:rsidRPr="00097B3F">
        <w:rPr>
          <w:sz w:val="32"/>
          <w:szCs w:val="32"/>
        </w:rPr>
        <w:t xml:space="preserve">Project </w:t>
      </w:r>
      <w:r w:rsidR="00665AEA" w:rsidRPr="00097B3F">
        <w:rPr>
          <w:sz w:val="32"/>
          <w:szCs w:val="32"/>
        </w:rPr>
        <w:t>1</w:t>
      </w:r>
      <w:r w:rsidR="00EB4397" w:rsidRPr="00097B3F">
        <w:rPr>
          <w:sz w:val="32"/>
          <w:szCs w:val="32"/>
        </w:rPr>
        <w:t xml:space="preserve"> &amp; 2</w:t>
      </w:r>
    </w:p>
    <w:p w:rsidR="008819E1" w:rsidRDefault="00212A9F" w:rsidP="008819E1">
      <w:pPr>
        <w:rPr>
          <w:rFonts w:asciiTheme="majorHAnsi" w:hAnsiTheme="majorHAnsi"/>
          <w:b/>
          <w:color w:val="548DD4" w:themeColor="text2" w:themeTint="99"/>
          <w:sz w:val="24"/>
          <w:szCs w:val="24"/>
        </w:rPr>
      </w:pPr>
      <w:r>
        <w:rPr>
          <w:rFonts w:asciiTheme="majorHAnsi" w:hAnsiTheme="majorHAnsi"/>
          <w:b/>
          <w:color w:val="548DD4" w:themeColor="text2" w:themeTint="99"/>
          <w:sz w:val="24"/>
          <w:szCs w:val="24"/>
        </w:rPr>
        <w:t>Scenario:</w:t>
      </w:r>
    </w:p>
    <w:tbl>
      <w:tblPr>
        <w:tblW w:w="9322" w:type="dxa"/>
        <w:tblLook w:val="04A0" w:firstRow="1" w:lastRow="0" w:firstColumn="1" w:lastColumn="0" w:noHBand="0" w:noVBand="1"/>
      </w:tblPr>
      <w:tblGrid>
        <w:gridCol w:w="704"/>
        <w:gridCol w:w="8618"/>
      </w:tblGrid>
      <w:tr w:rsidR="00212A9F" w:rsidRPr="00591F29" w:rsidTr="00223A1A">
        <w:tc>
          <w:tcPr>
            <w:tcW w:w="9322" w:type="dxa"/>
            <w:gridSpan w:val="2"/>
            <w:shd w:val="clear" w:color="auto" w:fill="auto"/>
          </w:tcPr>
          <w:p w:rsidR="00212A9F" w:rsidRDefault="00212A9F" w:rsidP="00F51423">
            <w:pPr>
              <w:pStyle w:val="NoSpacing"/>
              <w:jc w:val="both"/>
            </w:pPr>
            <w:r>
              <w:t xml:space="preserve">Miss. </w:t>
            </w:r>
            <w:proofErr w:type="spellStart"/>
            <w:r>
              <w:t>Raheal</w:t>
            </w:r>
            <w:proofErr w:type="spellEnd"/>
            <w:r>
              <w:t xml:space="preserve"> is running a catering service “Delicious-Catering”. Her food is very famous in Gauteng. People order food from her for different events namely baptism, wedding, year-end function, birthday (with and without theme) parties etc. Usually, she takes booking directly from the client. Due to the current pandemic situation, she can’t directly take the booking. This is making her think about an online booking system for her catering service. </w:t>
            </w:r>
          </w:p>
          <w:p w:rsidR="00212A9F" w:rsidRDefault="00212A9F" w:rsidP="00F51423">
            <w:pPr>
              <w:pStyle w:val="NoSpacing"/>
              <w:jc w:val="both"/>
            </w:pPr>
          </w:p>
          <w:p w:rsidR="00212A9F" w:rsidRDefault="00212A9F" w:rsidP="00F51423">
            <w:pPr>
              <w:pStyle w:val="NoSpacing"/>
              <w:jc w:val="both"/>
            </w:pPr>
            <w:r>
              <w:t xml:space="preserve">She takes only one booking per day. She caters food at the venue. If any client requests to decorate the venue she does that according to client’s recommended theme. Once the booking has taken place she gives a booking number.  The client can confirm the booking by 15 days prior to the event by giving 50 % of the calculated total price.  If the total number of people is above 40 there is a 15% discount from the calculated total adult's meal price. The client can update the selected food menu before booking confirmation. </w:t>
            </w:r>
          </w:p>
          <w:p w:rsidR="00212A9F" w:rsidRDefault="00212A9F" w:rsidP="00F51423">
            <w:pPr>
              <w:pStyle w:val="NoSpacing"/>
              <w:jc w:val="both"/>
            </w:pPr>
          </w:p>
          <w:p w:rsidR="00212A9F" w:rsidRDefault="00212A9F" w:rsidP="00F51423">
            <w:pPr>
              <w:pStyle w:val="NoSpacing"/>
              <w:jc w:val="both"/>
            </w:pPr>
            <w:r>
              <w:t>As a software engineering student, you are assigned to develop a booking system for her. She usually asks a few questions to the client during the booking. It is mandatory from her side to include a few questions to which the client can answer easily. Questions are given below in the form of requirements.</w:t>
            </w:r>
          </w:p>
          <w:p w:rsidR="00212A9F" w:rsidRPr="00591F29" w:rsidRDefault="00212A9F" w:rsidP="00F51423">
            <w:pPr>
              <w:pStyle w:val="NoSpacing"/>
              <w:jc w:val="both"/>
            </w:pPr>
          </w:p>
        </w:tc>
      </w:tr>
      <w:tr w:rsidR="00212A9F" w:rsidRPr="00A84EDE" w:rsidTr="00223A1A">
        <w:tc>
          <w:tcPr>
            <w:tcW w:w="9322" w:type="dxa"/>
            <w:gridSpan w:val="2"/>
            <w:shd w:val="clear" w:color="auto" w:fill="auto"/>
          </w:tcPr>
          <w:p w:rsidR="00212A9F" w:rsidRPr="00A84EDE" w:rsidRDefault="00212A9F" w:rsidP="00F51423">
            <w:pPr>
              <w:spacing w:after="0" w:line="240" w:lineRule="auto"/>
              <w:rPr>
                <w:b/>
              </w:rPr>
            </w:pPr>
            <w:r>
              <w:rPr>
                <w:b/>
              </w:rPr>
              <w:t>Basic</w:t>
            </w:r>
            <w:r w:rsidRPr="00A84EDE">
              <w:rPr>
                <w:b/>
              </w:rPr>
              <w:t xml:space="preserve"> requirements are : </w:t>
            </w:r>
          </w:p>
        </w:tc>
      </w:tr>
      <w:tr w:rsidR="00212A9F" w:rsidRPr="00591F29" w:rsidTr="00223A1A">
        <w:tc>
          <w:tcPr>
            <w:tcW w:w="704" w:type="dxa"/>
            <w:shd w:val="clear" w:color="auto" w:fill="auto"/>
          </w:tcPr>
          <w:p w:rsidR="00212A9F" w:rsidRPr="00591F29" w:rsidRDefault="00212A9F" w:rsidP="00F51423">
            <w:pPr>
              <w:pStyle w:val="NoSpacing"/>
            </w:pPr>
          </w:p>
        </w:tc>
        <w:tc>
          <w:tcPr>
            <w:tcW w:w="8618" w:type="dxa"/>
            <w:shd w:val="clear" w:color="auto" w:fill="auto"/>
          </w:tcPr>
          <w:p w:rsidR="00212A9F" w:rsidRDefault="00212A9F" w:rsidP="00F51423">
            <w:pPr>
              <w:pStyle w:val="NoSpacing"/>
              <w:jc w:val="both"/>
            </w:pPr>
            <w:r>
              <w:t>The client must be able to register into the system with required details such as name, surname and phone number etc. The client should be able to answer the questions.</w:t>
            </w:r>
          </w:p>
          <w:p w:rsidR="00212A9F" w:rsidRDefault="00212A9F" w:rsidP="00F51423">
            <w:pPr>
              <w:pStyle w:val="NoSpacing"/>
              <w:jc w:val="both"/>
            </w:pPr>
          </w:p>
          <w:p w:rsidR="00212A9F" w:rsidRDefault="00212A9F" w:rsidP="00F51423">
            <w:pPr>
              <w:pStyle w:val="NoSpacing"/>
              <w:jc w:val="both"/>
            </w:pPr>
            <w:r>
              <w:t>Her basic questions are:</w:t>
            </w:r>
          </w:p>
          <w:p w:rsidR="00212A9F" w:rsidRDefault="00212A9F" w:rsidP="00212A9F">
            <w:pPr>
              <w:pStyle w:val="NoSpacing"/>
              <w:numPr>
                <w:ilvl w:val="0"/>
                <w:numId w:val="27"/>
              </w:numPr>
              <w:jc w:val="both"/>
            </w:pPr>
            <w:r>
              <w:t>Type of event?  Wedding/ birthday parties etc.</w:t>
            </w:r>
          </w:p>
          <w:p w:rsidR="00212A9F" w:rsidRDefault="00212A9F" w:rsidP="00212A9F">
            <w:pPr>
              <w:pStyle w:val="NoSpacing"/>
              <w:numPr>
                <w:ilvl w:val="0"/>
                <w:numId w:val="27"/>
              </w:numPr>
              <w:jc w:val="both"/>
            </w:pPr>
            <w:r>
              <w:t>Event date and time? (The system must check the availability of the date.)</w:t>
            </w:r>
          </w:p>
          <w:p w:rsidR="00212A9F" w:rsidRDefault="00212A9F" w:rsidP="00212A9F">
            <w:pPr>
              <w:pStyle w:val="NoSpacing"/>
              <w:numPr>
                <w:ilvl w:val="0"/>
                <w:numId w:val="27"/>
              </w:numPr>
              <w:jc w:val="both"/>
            </w:pPr>
            <w:r>
              <w:t>Event venue address? Capture details  including phone number</w:t>
            </w:r>
          </w:p>
          <w:p w:rsidR="00212A9F" w:rsidRDefault="00212A9F" w:rsidP="00212A9F">
            <w:pPr>
              <w:pStyle w:val="NoSpacing"/>
              <w:numPr>
                <w:ilvl w:val="0"/>
                <w:numId w:val="27"/>
              </w:numPr>
              <w:jc w:val="both"/>
            </w:pPr>
            <w:r>
              <w:t>The total number of people? How many kids and adults?</w:t>
            </w:r>
          </w:p>
          <w:p w:rsidR="00212A9F" w:rsidRDefault="00212A9F" w:rsidP="00212A9F">
            <w:pPr>
              <w:pStyle w:val="NoSpacing"/>
              <w:numPr>
                <w:ilvl w:val="0"/>
                <w:numId w:val="27"/>
              </w:numPr>
              <w:jc w:val="both"/>
            </w:pPr>
            <w:r>
              <w:t xml:space="preserve">Food- selection from the menu (Adults Meal- Kids Meal- Drinks- Dessert etc.) </w:t>
            </w:r>
          </w:p>
          <w:p w:rsidR="00212A9F" w:rsidRDefault="00212A9F" w:rsidP="00212A9F">
            <w:pPr>
              <w:pStyle w:val="NoSpacing"/>
              <w:numPr>
                <w:ilvl w:val="0"/>
                <w:numId w:val="27"/>
              </w:numPr>
              <w:jc w:val="both"/>
            </w:pPr>
            <w:r>
              <w:t>Any decorations? If the answer is yes ask additional questions.</w:t>
            </w:r>
          </w:p>
          <w:p w:rsidR="00212A9F" w:rsidRDefault="00212A9F" w:rsidP="00F51423">
            <w:pPr>
              <w:pStyle w:val="NoSpacing"/>
              <w:ind w:left="360"/>
              <w:jc w:val="both"/>
            </w:pPr>
          </w:p>
          <w:p w:rsidR="00212A9F" w:rsidRDefault="00212A9F" w:rsidP="00F51423">
            <w:pPr>
              <w:pStyle w:val="NoSpacing"/>
              <w:jc w:val="both"/>
            </w:pPr>
            <w:r>
              <w:t xml:space="preserve">Miss. </w:t>
            </w:r>
            <w:proofErr w:type="spellStart"/>
            <w:r>
              <w:t>Raheal</w:t>
            </w:r>
            <w:proofErr w:type="spellEnd"/>
            <w:r>
              <w:t xml:space="preserve"> should be able to see all her bookings, see all confirmed/non confirmed bookings etc. She prefers the proposed system must generate a booking number so the client can check the status of the booking or can update the menu. </w:t>
            </w:r>
          </w:p>
          <w:p w:rsidR="00212A9F" w:rsidRDefault="00212A9F" w:rsidP="00F51423">
            <w:pPr>
              <w:pStyle w:val="NoSpacing"/>
              <w:jc w:val="both"/>
            </w:pPr>
            <w:r>
              <w:t>The system must send a notification to the client once the booking is confirmed by Miss. Rachael. She also expecting a notification if the client makes any changes in the order.</w:t>
            </w:r>
          </w:p>
          <w:p w:rsidR="00212A9F" w:rsidRPr="00591F29" w:rsidRDefault="00212A9F" w:rsidP="00F51423">
            <w:pPr>
              <w:pStyle w:val="NoSpacing"/>
              <w:jc w:val="both"/>
            </w:pPr>
          </w:p>
        </w:tc>
      </w:tr>
      <w:tr w:rsidR="00953E52" w:rsidTr="00223A1A">
        <w:tc>
          <w:tcPr>
            <w:tcW w:w="9322" w:type="dxa"/>
            <w:gridSpan w:val="2"/>
            <w:shd w:val="clear" w:color="auto" w:fill="auto"/>
          </w:tcPr>
          <w:p w:rsidR="00953E52" w:rsidRDefault="00953E52" w:rsidP="00953E52">
            <w:pPr>
              <w:pStyle w:val="NoSpacing"/>
            </w:pPr>
            <w:r>
              <w:t xml:space="preserve">Miss. </w:t>
            </w:r>
            <w:proofErr w:type="spellStart"/>
            <w:r>
              <w:t>Raheal</w:t>
            </w:r>
            <w:proofErr w:type="spellEnd"/>
            <w:r>
              <w:t xml:space="preserve"> could come up with only the above requirements.  As a software developer, you have to identify the missing information and incorporate it during application development and then make the system more functional and user friendly. </w:t>
            </w:r>
          </w:p>
        </w:tc>
      </w:tr>
    </w:tbl>
    <w:p w:rsidR="002766D5" w:rsidRPr="00367581" w:rsidRDefault="002766D5" w:rsidP="00367581">
      <w:pPr>
        <w:spacing w:before="180" w:after="180" w:line="240" w:lineRule="auto"/>
        <w:rPr>
          <w:rFonts w:asciiTheme="minorHAnsi" w:hAnsiTheme="minorHAnsi"/>
          <w:lang w:val="en-GB"/>
        </w:rPr>
      </w:pPr>
    </w:p>
    <w:tbl>
      <w:tblPr>
        <w:tblW w:w="9072" w:type="dxa"/>
        <w:tblLayout w:type="fixed"/>
        <w:tblLook w:val="0600" w:firstRow="0" w:lastRow="0" w:firstColumn="0" w:lastColumn="0" w:noHBand="1" w:noVBand="1"/>
      </w:tblPr>
      <w:tblGrid>
        <w:gridCol w:w="704"/>
        <w:gridCol w:w="7655"/>
        <w:gridCol w:w="713"/>
      </w:tblGrid>
      <w:tr w:rsidR="00953E52" w:rsidRPr="00367581" w:rsidTr="00223A1A">
        <w:trPr>
          <w:trHeight w:val="80"/>
        </w:trPr>
        <w:tc>
          <w:tcPr>
            <w:tcW w:w="8359" w:type="dxa"/>
            <w:gridSpan w:val="2"/>
          </w:tcPr>
          <w:p w:rsidR="00953E52" w:rsidRPr="00746EF7" w:rsidRDefault="00953E52" w:rsidP="00047DC5">
            <w:pPr>
              <w:pStyle w:val="ListParagraph"/>
              <w:spacing w:after="0" w:line="240" w:lineRule="auto"/>
              <w:ind w:left="0"/>
              <w:jc w:val="both"/>
              <w:rPr>
                <w:rFonts w:asciiTheme="minorHAnsi" w:hAnsiTheme="minorHAnsi"/>
                <w:b/>
              </w:rPr>
            </w:pPr>
            <w:r w:rsidRPr="00746EF7">
              <w:rPr>
                <w:rFonts w:asciiTheme="minorHAnsi" w:hAnsiTheme="minorHAnsi"/>
                <w:b/>
              </w:rPr>
              <w:t xml:space="preserve">Develop the solution for the above scenario in two phases. </w:t>
            </w:r>
          </w:p>
        </w:tc>
        <w:tc>
          <w:tcPr>
            <w:tcW w:w="713" w:type="dxa"/>
          </w:tcPr>
          <w:p w:rsidR="00953E52" w:rsidRPr="00367581" w:rsidRDefault="00953E52" w:rsidP="00FC5778">
            <w:pPr>
              <w:pStyle w:val="ListParagraph"/>
              <w:spacing w:after="0" w:line="240" w:lineRule="auto"/>
              <w:ind w:left="0"/>
              <w:jc w:val="right"/>
              <w:rPr>
                <w:rFonts w:asciiTheme="minorHAnsi" w:hAnsiTheme="minorHAnsi"/>
              </w:rPr>
            </w:pPr>
            <w:r w:rsidRPr="00367581">
              <w:rPr>
                <w:rFonts w:asciiTheme="minorHAnsi" w:hAnsiTheme="minorHAnsi"/>
              </w:rPr>
              <w:t xml:space="preserve"> </w:t>
            </w:r>
          </w:p>
        </w:tc>
      </w:tr>
      <w:tr w:rsidR="002F775F" w:rsidRPr="00367581" w:rsidTr="00223A1A">
        <w:trPr>
          <w:trHeight w:val="80"/>
        </w:trPr>
        <w:tc>
          <w:tcPr>
            <w:tcW w:w="8359" w:type="dxa"/>
            <w:gridSpan w:val="2"/>
          </w:tcPr>
          <w:p w:rsidR="002F775F" w:rsidRPr="002F775F" w:rsidRDefault="002F775F" w:rsidP="002F775F">
            <w:pPr>
              <w:pStyle w:val="Heading3"/>
            </w:pPr>
            <w:r>
              <w:t>Phase 1</w:t>
            </w:r>
          </w:p>
        </w:tc>
        <w:tc>
          <w:tcPr>
            <w:tcW w:w="713" w:type="dxa"/>
          </w:tcPr>
          <w:p w:rsidR="002F775F" w:rsidRPr="00367581" w:rsidRDefault="002F775F" w:rsidP="00FC5778">
            <w:pPr>
              <w:pStyle w:val="ListParagraph"/>
              <w:spacing w:after="0" w:line="240" w:lineRule="auto"/>
              <w:ind w:left="0"/>
              <w:jc w:val="right"/>
              <w:rPr>
                <w:rFonts w:asciiTheme="minorHAnsi" w:hAnsiTheme="minorHAnsi"/>
              </w:rPr>
            </w:pPr>
            <w:r>
              <w:rPr>
                <w:rFonts w:asciiTheme="minorHAnsi" w:hAnsiTheme="minorHAnsi"/>
              </w:rPr>
              <w:t>[</w:t>
            </w:r>
            <w:r w:rsidR="008E18BA">
              <w:rPr>
                <w:rFonts w:asciiTheme="minorHAnsi" w:hAnsiTheme="minorHAnsi"/>
              </w:rPr>
              <w:t>3</w:t>
            </w:r>
            <w:r>
              <w:rPr>
                <w:rFonts w:asciiTheme="minorHAnsi" w:hAnsiTheme="minorHAnsi"/>
              </w:rPr>
              <w:t>0]</w:t>
            </w:r>
          </w:p>
        </w:tc>
      </w:tr>
      <w:tr w:rsidR="002F775F" w:rsidRPr="00367581" w:rsidTr="00223A1A">
        <w:trPr>
          <w:trHeight w:val="80"/>
        </w:trPr>
        <w:tc>
          <w:tcPr>
            <w:tcW w:w="704" w:type="dxa"/>
          </w:tcPr>
          <w:p w:rsidR="002F775F" w:rsidRPr="00367581" w:rsidRDefault="002F775F" w:rsidP="00712CD1">
            <w:pPr>
              <w:pStyle w:val="ListParagraph"/>
              <w:spacing w:after="0" w:line="240" w:lineRule="auto"/>
              <w:ind w:left="0"/>
              <w:jc w:val="both"/>
              <w:rPr>
                <w:rFonts w:asciiTheme="minorHAnsi" w:hAnsiTheme="minorHAnsi"/>
              </w:rPr>
            </w:pPr>
          </w:p>
        </w:tc>
        <w:tc>
          <w:tcPr>
            <w:tcW w:w="7655" w:type="dxa"/>
          </w:tcPr>
          <w:p w:rsidR="002F775F" w:rsidRPr="002F775F" w:rsidRDefault="002F775F" w:rsidP="006C4D3C">
            <w:pPr>
              <w:jc w:val="both"/>
            </w:pPr>
            <w:r w:rsidRPr="002F775F">
              <w:t xml:space="preserve">In phase 1 analyse the scenario and identify the required business logic classes, interface, abstract classes etc. Create the </w:t>
            </w:r>
            <w:r w:rsidRPr="002F775F">
              <w:rPr>
                <w:b/>
              </w:rPr>
              <w:t>Business Logic Layer</w:t>
            </w:r>
            <w:r w:rsidRPr="002F775F">
              <w:t xml:space="preserve"> and </w:t>
            </w:r>
            <w:r w:rsidRPr="002F775F">
              <w:rPr>
                <w:b/>
                <w:i/>
              </w:rPr>
              <w:t xml:space="preserve">Data Access </w:t>
            </w:r>
            <w:r w:rsidRPr="002F775F">
              <w:rPr>
                <w:b/>
                <w:i/>
              </w:rPr>
              <w:lastRenderedPageBreak/>
              <w:t>Layer</w:t>
            </w:r>
            <w:r w:rsidRPr="002F775F">
              <w:t xml:space="preserve"> with relevant classes and class members which will fulfil the functional requirements. As a group, you are to collaborate on this project in order to demonstrate </w:t>
            </w:r>
            <w:r w:rsidRPr="002F775F">
              <w:rPr>
                <w:b/>
                <w:i/>
              </w:rPr>
              <w:t>Version Control</w:t>
            </w:r>
            <w:r w:rsidRPr="002F775F">
              <w:t xml:space="preserve"> in VS Code, using </w:t>
            </w:r>
            <w:r w:rsidRPr="002F775F">
              <w:rPr>
                <w:b/>
                <w:i/>
              </w:rPr>
              <w:t>Git</w:t>
            </w:r>
            <w:r w:rsidRPr="002F775F">
              <w:t xml:space="preserve"> and </w:t>
            </w:r>
            <w:r w:rsidRPr="002F775F">
              <w:rPr>
                <w:b/>
                <w:i/>
              </w:rPr>
              <w:t>GitHub</w:t>
            </w:r>
            <w:r w:rsidRPr="002F775F">
              <w:t xml:space="preserve">. You are to create a single GitHub account, which all members of your group will access </w:t>
            </w:r>
            <w:r w:rsidR="006C4D3C">
              <w:t xml:space="preserve">from their personal Git </w:t>
            </w:r>
            <w:proofErr w:type="spellStart"/>
            <w:r w:rsidR="006C4D3C">
              <w:t>wrokspaces</w:t>
            </w:r>
            <w:proofErr w:type="spellEnd"/>
            <w:r w:rsidR="006C4D3C">
              <w:t xml:space="preserve"> </w:t>
            </w:r>
            <w:r w:rsidRPr="002F775F">
              <w:t xml:space="preserve">and </w:t>
            </w:r>
            <w:r w:rsidR="006C4D3C">
              <w:t>collaborate</w:t>
            </w:r>
            <w:r w:rsidR="008E18BA">
              <w:t xml:space="preserve"> to demonstrate Version Control</w:t>
            </w:r>
            <w:r w:rsidRPr="002F775F">
              <w:t xml:space="preserve">. Members should be able to make </w:t>
            </w:r>
            <w:r w:rsidRPr="002F775F">
              <w:rPr>
                <w:b/>
                <w:i/>
              </w:rPr>
              <w:t>commits</w:t>
            </w:r>
            <w:r>
              <w:t xml:space="preserve"> and send</w:t>
            </w:r>
            <w:r w:rsidRPr="002F775F">
              <w:t xml:space="preserve"> </w:t>
            </w:r>
            <w:r w:rsidRPr="002F775F">
              <w:rPr>
                <w:b/>
                <w:i/>
              </w:rPr>
              <w:t>pull</w:t>
            </w:r>
            <w:r w:rsidRPr="002F775F">
              <w:t xml:space="preserve"> and </w:t>
            </w:r>
            <w:r w:rsidRPr="002F775F">
              <w:rPr>
                <w:b/>
                <w:i/>
              </w:rPr>
              <w:t>push</w:t>
            </w:r>
            <w:r w:rsidR="006C4D3C">
              <w:t xml:space="preserve"> requests to and from the GitHub </w:t>
            </w:r>
            <w:r w:rsidRPr="002F775F">
              <w:t>repository</w:t>
            </w:r>
            <w:r w:rsidR="006C4D3C">
              <w:t>, and</w:t>
            </w:r>
            <w:r w:rsidRPr="002F775F">
              <w:t xml:space="preserve"> </w:t>
            </w:r>
            <w:r w:rsidR="004318C0">
              <w:t xml:space="preserve">you </w:t>
            </w:r>
            <w:r w:rsidR="006C4D3C">
              <w:t>can</w:t>
            </w:r>
            <w:r w:rsidR="004318C0">
              <w:t xml:space="preserve"> assign a unique name </w:t>
            </w:r>
            <w:r w:rsidR="008E18BA">
              <w:t xml:space="preserve">to </w:t>
            </w:r>
            <w:r w:rsidR="006C4D3C">
              <w:t xml:space="preserve">the repository </w:t>
            </w:r>
            <w:r w:rsidR="004318C0">
              <w:t xml:space="preserve">(name should </w:t>
            </w:r>
            <w:proofErr w:type="spellStart"/>
            <w:r w:rsidR="004318C0">
              <w:t>ressemble</w:t>
            </w:r>
            <w:proofErr w:type="spellEnd"/>
            <w:r w:rsidR="004318C0">
              <w:t xml:space="preserve"> you</w:t>
            </w:r>
            <w:r w:rsidR="008E18BA">
              <w:t>rself as</w:t>
            </w:r>
            <w:r w:rsidR="004318C0">
              <w:t xml:space="preserve"> a group)</w:t>
            </w:r>
            <w:r w:rsidR="006C4D3C">
              <w:t>. O</w:t>
            </w:r>
            <w:bookmarkStart w:id="0" w:name="_GoBack"/>
            <w:bookmarkEnd w:id="0"/>
            <w:r>
              <w:t>n this</w:t>
            </w:r>
            <w:r w:rsidRPr="002F775F">
              <w:t xml:space="preserve"> repository, make sure you have two branches, </w:t>
            </w:r>
            <w:r w:rsidRPr="002F775F">
              <w:rPr>
                <w:b/>
                <w:i/>
              </w:rPr>
              <w:t>Master</w:t>
            </w:r>
            <w:r>
              <w:t xml:space="preserve"> and</w:t>
            </w:r>
            <w:r w:rsidRPr="002F775F">
              <w:t xml:space="preserve"> </w:t>
            </w:r>
            <w:r w:rsidRPr="002F775F">
              <w:rPr>
                <w:b/>
                <w:i/>
              </w:rPr>
              <w:t>Develop</w:t>
            </w:r>
            <w:r w:rsidRPr="002F775F">
              <w:t xml:space="preserve"> branches. Each branch should contain </w:t>
            </w:r>
            <w:r>
              <w:t xml:space="preserve">a </w:t>
            </w:r>
            <w:r w:rsidRPr="002F775F">
              <w:rPr>
                <w:b/>
                <w:i/>
              </w:rPr>
              <w:t>Multi Layered Architecture</w:t>
            </w:r>
            <w:r w:rsidRPr="002F775F">
              <w:t xml:space="preserve"> of your project, which should include your </w:t>
            </w:r>
            <w:r w:rsidRPr="002F775F">
              <w:rPr>
                <w:b/>
              </w:rPr>
              <w:t>Business Logic Layer</w:t>
            </w:r>
            <w:r w:rsidRPr="002F775F">
              <w:t xml:space="preserve"> and </w:t>
            </w:r>
            <w:r w:rsidRPr="002F775F">
              <w:rPr>
                <w:b/>
                <w:i/>
              </w:rPr>
              <w:t>Data Access Layer</w:t>
            </w:r>
            <w:r>
              <w:rPr>
                <w:b/>
                <w:i/>
              </w:rPr>
              <w:t xml:space="preserve"> </w:t>
            </w:r>
            <w:r w:rsidRPr="002F775F">
              <w:t>files for phase 1</w:t>
            </w:r>
            <w:r>
              <w:t>.</w:t>
            </w:r>
            <w:r w:rsidR="004318C0">
              <w:t xml:space="preserve"> </w:t>
            </w:r>
            <w:r w:rsidR="009614E9">
              <w:rPr>
                <w:rFonts w:asciiTheme="minorHAnsi" w:hAnsiTheme="minorHAnsi"/>
              </w:rPr>
              <w:t xml:space="preserve">Make sure you work on your develop branch first, before merging to your master branch. </w:t>
            </w:r>
            <w:r w:rsidR="008E18BA">
              <w:t xml:space="preserve">Include the </w:t>
            </w:r>
            <w:r w:rsidR="008E18BA" w:rsidRPr="008E18BA">
              <w:rPr>
                <w:b/>
                <w:i/>
              </w:rPr>
              <w:t>url</w:t>
            </w:r>
            <w:r w:rsidR="008E18BA">
              <w:t xml:space="preserve"> of your repository</w:t>
            </w:r>
            <w:r w:rsidR="009614E9">
              <w:t xml:space="preserve"> and submit on a word file, together with your solution for Phase 1.</w:t>
            </w:r>
          </w:p>
        </w:tc>
        <w:tc>
          <w:tcPr>
            <w:tcW w:w="713" w:type="dxa"/>
          </w:tcPr>
          <w:p w:rsidR="002F775F" w:rsidRDefault="002F775F" w:rsidP="00FC5778">
            <w:pPr>
              <w:pStyle w:val="ListParagraph"/>
              <w:spacing w:after="0" w:line="240" w:lineRule="auto"/>
              <w:ind w:left="0"/>
              <w:jc w:val="right"/>
              <w:rPr>
                <w:rFonts w:asciiTheme="minorHAnsi" w:hAnsiTheme="minorHAnsi"/>
              </w:rPr>
            </w:pPr>
          </w:p>
        </w:tc>
      </w:tr>
      <w:tr w:rsidR="002F775F" w:rsidRPr="00367581" w:rsidTr="00223A1A">
        <w:trPr>
          <w:trHeight w:val="80"/>
        </w:trPr>
        <w:tc>
          <w:tcPr>
            <w:tcW w:w="8359" w:type="dxa"/>
            <w:gridSpan w:val="2"/>
          </w:tcPr>
          <w:p w:rsidR="002F775F" w:rsidRPr="002F775F" w:rsidRDefault="002F775F" w:rsidP="002F775F">
            <w:pPr>
              <w:pStyle w:val="Heading3"/>
            </w:pPr>
            <w:r>
              <w:t>Phase 2</w:t>
            </w:r>
          </w:p>
        </w:tc>
        <w:tc>
          <w:tcPr>
            <w:tcW w:w="713" w:type="dxa"/>
          </w:tcPr>
          <w:p w:rsidR="002F775F" w:rsidRDefault="002F775F" w:rsidP="00FC5778">
            <w:pPr>
              <w:pStyle w:val="ListParagraph"/>
              <w:spacing w:after="0" w:line="240" w:lineRule="auto"/>
              <w:ind w:left="0"/>
              <w:jc w:val="right"/>
              <w:rPr>
                <w:rFonts w:asciiTheme="minorHAnsi" w:hAnsiTheme="minorHAnsi"/>
              </w:rPr>
            </w:pPr>
            <w:r>
              <w:rPr>
                <w:rFonts w:asciiTheme="minorHAnsi" w:hAnsiTheme="minorHAnsi"/>
              </w:rPr>
              <w:t>[</w:t>
            </w:r>
            <w:r w:rsidR="008E18BA">
              <w:rPr>
                <w:rFonts w:asciiTheme="minorHAnsi" w:hAnsiTheme="minorHAnsi"/>
              </w:rPr>
              <w:t>4</w:t>
            </w:r>
            <w:r>
              <w:rPr>
                <w:rFonts w:asciiTheme="minorHAnsi" w:hAnsiTheme="minorHAnsi"/>
              </w:rPr>
              <w:t>0]</w:t>
            </w:r>
          </w:p>
        </w:tc>
      </w:tr>
      <w:tr w:rsidR="002F775F" w:rsidRPr="00367581" w:rsidTr="00223A1A">
        <w:trPr>
          <w:trHeight w:val="80"/>
        </w:trPr>
        <w:tc>
          <w:tcPr>
            <w:tcW w:w="704" w:type="dxa"/>
          </w:tcPr>
          <w:p w:rsidR="002F775F" w:rsidRPr="00367581" w:rsidRDefault="002F775F" w:rsidP="00712CD1">
            <w:pPr>
              <w:pStyle w:val="ListParagraph"/>
              <w:spacing w:after="0" w:line="240" w:lineRule="auto"/>
              <w:ind w:left="0"/>
              <w:jc w:val="both"/>
              <w:rPr>
                <w:rFonts w:asciiTheme="minorHAnsi" w:hAnsiTheme="minorHAnsi"/>
              </w:rPr>
            </w:pPr>
          </w:p>
        </w:tc>
        <w:tc>
          <w:tcPr>
            <w:tcW w:w="7655" w:type="dxa"/>
          </w:tcPr>
          <w:p w:rsidR="002F775F" w:rsidRPr="002F775F" w:rsidRDefault="002F775F" w:rsidP="008E18BA">
            <w:pPr>
              <w:spacing w:after="0" w:line="240" w:lineRule="auto"/>
              <w:jc w:val="both"/>
              <w:rPr>
                <w:rFonts w:asciiTheme="minorHAnsi" w:hAnsiTheme="minorHAnsi"/>
              </w:rPr>
            </w:pPr>
            <w:r w:rsidRPr="002F775F">
              <w:rPr>
                <w:rFonts w:asciiTheme="minorHAnsi" w:hAnsiTheme="minorHAnsi"/>
              </w:rPr>
              <w:t xml:space="preserve">In phase 2 develop the complete solution with </w:t>
            </w:r>
            <w:r w:rsidRPr="002F775F">
              <w:rPr>
                <w:rFonts w:asciiTheme="minorHAnsi" w:hAnsiTheme="minorHAnsi"/>
                <w:b/>
                <w:i/>
              </w:rPr>
              <w:t>Presentation Layer</w:t>
            </w:r>
            <w:r>
              <w:rPr>
                <w:rFonts w:asciiTheme="minorHAnsi" w:hAnsiTheme="minorHAnsi"/>
              </w:rPr>
              <w:t xml:space="preserve">. You are to include the </w:t>
            </w:r>
            <w:r w:rsidRPr="00DE5159">
              <w:rPr>
                <w:rFonts w:asciiTheme="minorHAnsi" w:hAnsiTheme="minorHAnsi"/>
              </w:rPr>
              <w:t>Presentation Layer</w:t>
            </w:r>
            <w:r>
              <w:rPr>
                <w:rFonts w:asciiTheme="minorHAnsi" w:hAnsiTheme="minorHAnsi"/>
                <w:b/>
                <w:i/>
              </w:rPr>
              <w:t xml:space="preserve"> </w:t>
            </w:r>
            <w:r>
              <w:rPr>
                <w:rFonts w:asciiTheme="minorHAnsi" w:hAnsiTheme="minorHAnsi"/>
              </w:rPr>
              <w:t>into your M</w:t>
            </w:r>
            <w:r w:rsidR="00DE5159">
              <w:rPr>
                <w:rFonts w:asciiTheme="minorHAnsi" w:hAnsiTheme="minorHAnsi"/>
              </w:rPr>
              <w:t>aste</w:t>
            </w:r>
            <w:r>
              <w:rPr>
                <w:rFonts w:asciiTheme="minorHAnsi" w:hAnsiTheme="minorHAnsi"/>
              </w:rPr>
              <w:t>r and Develop branches</w:t>
            </w:r>
            <w:r w:rsidR="009614E9">
              <w:rPr>
                <w:rFonts w:asciiTheme="minorHAnsi" w:hAnsiTheme="minorHAnsi"/>
              </w:rPr>
              <w:t xml:space="preserve"> on your repository</w:t>
            </w:r>
            <w:r>
              <w:rPr>
                <w:rFonts w:asciiTheme="minorHAnsi" w:hAnsiTheme="minorHAnsi"/>
              </w:rPr>
              <w:t>. Make sure you work on your develop branch first, before merging to your master branch.</w:t>
            </w:r>
            <w:r w:rsidR="004318C0">
              <w:rPr>
                <w:rFonts w:asciiTheme="minorHAnsi" w:hAnsiTheme="minorHAnsi"/>
              </w:rPr>
              <w:t xml:space="preserve"> </w:t>
            </w:r>
            <w:r w:rsidR="009614E9">
              <w:t xml:space="preserve">You are again supposed to </w:t>
            </w:r>
            <w:r w:rsidR="008E18BA">
              <w:t xml:space="preserve">Include the </w:t>
            </w:r>
            <w:r w:rsidR="008E18BA" w:rsidRPr="008E18BA">
              <w:rPr>
                <w:b/>
                <w:i/>
              </w:rPr>
              <w:t>url</w:t>
            </w:r>
            <w:r w:rsidR="008E18BA">
              <w:t xml:space="preserve"> of your repository </w:t>
            </w:r>
            <w:r w:rsidR="009614E9">
              <w:t>and submit on a word file, together with your solution for Phase 2.</w:t>
            </w:r>
          </w:p>
        </w:tc>
        <w:tc>
          <w:tcPr>
            <w:tcW w:w="713" w:type="dxa"/>
          </w:tcPr>
          <w:p w:rsidR="002F775F" w:rsidRDefault="002F775F" w:rsidP="00FC5778">
            <w:pPr>
              <w:pStyle w:val="ListParagraph"/>
              <w:spacing w:after="0" w:line="240" w:lineRule="auto"/>
              <w:ind w:left="0"/>
              <w:jc w:val="right"/>
              <w:rPr>
                <w:rFonts w:asciiTheme="minorHAnsi" w:hAnsiTheme="minorHAnsi"/>
              </w:rPr>
            </w:pPr>
          </w:p>
        </w:tc>
      </w:tr>
      <w:tr w:rsidR="002F775F" w:rsidRPr="00367581" w:rsidTr="00223A1A">
        <w:trPr>
          <w:trHeight w:val="80"/>
        </w:trPr>
        <w:tc>
          <w:tcPr>
            <w:tcW w:w="8359" w:type="dxa"/>
            <w:gridSpan w:val="2"/>
          </w:tcPr>
          <w:p w:rsidR="002F775F" w:rsidRDefault="002F775F" w:rsidP="002F775F">
            <w:pPr>
              <w:pStyle w:val="Heading3"/>
            </w:pPr>
          </w:p>
          <w:p w:rsidR="002F775F" w:rsidRPr="002F775F" w:rsidRDefault="002F775F" w:rsidP="002F775F">
            <w:pPr>
              <w:pStyle w:val="Heading3"/>
            </w:pPr>
            <w:r w:rsidRPr="002F775F">
              <w:rPr>
                <w:b/>
              </w:rPr>
              <w:t>NOTE</w:t>
            </w:r>
            <w:r>
              <w:t xml:space="preserve">: </w:t>
            </w:r>
            <w:r w:rsidRPr="00746EF7">
              <w:rPr>
                <w:rFonts w:asciiTheme="minorHAnsi" w:hAnsiTheme="minorHAnsi"/>
              </w:rPr>
              <w:t>Phase</w:t>
            </w:r>
            <w:r>
              <w:rPr>
                <w:rFonts w:asciiTheme="minorHAnsi" w:hAnsiTheme="minorHAnsi"/>
              </w:rPr>
              <w:t xml:space="preserve"> 1 and </w:t>
            </w:r>
            <w:r w:rsidR="00477CD2">
              <w:rPr>
                <w:rFonts w:asciiTheme="minorHAnsi" w:hAnsiTheme="minorHAnsi"/>
              </w:rPr>
              <w:t xml:space="preserve">Phase </w:t>
            </w:r>
            <w:r>
              <w:rPr>
                <w:rFonts w:asciiTheme="minorHAnsi" w:hAnsiTheme="minorHAnsi"/>
              </w:rPr>
              <w:t>2 will be considered as P</w:t>
            </w:r>
            <w:r w:rsidRPr="00746EF7">
              <w:rPr>
                <w:rFonts w:asciiTheme="minorHAnsi" w:hAnsiTheme="minorHAnsi"/>
              </w:rPr>
              <w:t xml:space="preserve">roject 1 and </w:t>
            </w:r>
            <w:r w:rsidR="00AB0959">
              <w:rPr>
                <w:rFonts w:asciiTheme="minorHAnsi" w:hAnsiTheme="minorHAnsi"/>
              </w:rPr>
              <w:t xml:space="preserve">Project </w:t>
            </w:r>
            <w:r w:rsidRPr="00746EF7">
              <w:rPr>
                <w:rFonts w:asciiTheme="minorHAnsi" w:hAnsiTheme="minorHAnsi"/>
              </w:rPr>
              <w:t>2 respectively.</w:t>
            </w:r>
          </w:p>
          <w:p w:rsidR="002F775F" w:rsidRPr="00746EF7" w:rsidRDefault="002F775F" w:rsidP="00746EF7">
            <w:pPr>
              <w:spacing w:after="0" w:line="240" w:lineRule="auto"/>
              <w:jc w:val="both"/>
              <w:rPr>
                <w:rFonts w:asciiTheme="minorHAnsi" w:hAnsiTheme="minorHAnsi"/>
              </w:rPr>
            </w:pPr>
          </w:p>
        </w:tc>
        <w:tc>
          <w:tcPr>
            <w:tcW w:w="713" w:type="dxa"/>
          </w:tcPr>
          <w:p w:rsidR="002F775F" w:rsidRDefault="002F775F" w:rsidP="00FC5778">
            <w:pPr>
              <w:pStyle w:val="ListParagraph"/>
              <w:spacing w:after="0" w:line="240" w:lineRule="auto"/>
              <w:ind w:left="0"/>
              <w:jc w:val="right"/>
              <w:rPr>
                <w:rFonts w:asciiTheme="minorHAnsi" w:hAnsiTheme="minorHAnsi"/>
              </w:rPr>
            </w:pPr>
          </w:p>
        </w:tc>
      </w:tr>
    </w:tbl>
    <w:p w:rsidR="001575EF" w:rsidRDefault="001575EF" w:rsidP="001575EF">
      <w:pPr>
        <w:pStyle w:val="Heading2"/>
      </w:pPr>
      <w:r>
        <w:t>Additional Information</w:t>
      </w:r>
    </w:p>
    <w:p w:rsidR="006C19DF" w:rsidRPr="00C145A6" w:rsidRDefault="006C19DF" w:rsidP="006C19DF">
      <w:pPr>
        <w:pStyle w:val="ListParagraph"/>
        <w:numPr>
          <w:ilvl w:val="0"/>
          <w:numId w:val="12"/>
        </w:numPr>
        <w:jc w:val="both"/>
        <w:rPr>
          <w:rFonts w:cs="Calibri"/>
        </w:rPr>
      </w:pPr>
      <w:r w:rsidRPr="00156678">
        <w:t>All work must be done on your own.</w:t>
      </w:r>
      <w:r w:rsidR="00C145A6">
        <w:t xml:space="preserve"> </w:t>
      </w:r>
      <w:r w:rsidRPr="00C145A6">
        <w:rPr>
          <w:rFonts w:cs="Calibri"/>
        </w:rPr>
        <w:t xml:space="preserve">Belgium Campus have software that can </w:t>
      </w:r>
      <w:r w:rsidRPr="00C145A6">
        <w:rPr>
          <w:rFonts w:cs="Calibri"/>
          <w:b/>
        </w:rPr>
        <w:t>scan for plagiarism</w:t>
      </w:r>
      <w:r w:rsidRPr="00C145A6">
        <w:rPr>
          <w:rFonts w:cs="Calibri"/>
        </w:rPr>
        <w:t xml:space="preserve"> and a student caught doing this will get 0 for this assignment.</w:t>
      </w:r>
    </w:p>
    <w:p w:rsidR="001D78E4" w:rsidRPr="008E18BA" w:rsidRDefault="006C19DF" w:rsidP="00CF56BC">
      <w:pPr>
        <w:pStyle w:val="ListParagraph"/>
        <w:numPr>
          <w:ilvl w:val="0"/>
          <w:numId w:val="12"/>
        </w:numPr>
      </w:pPr>
      <w:r w:rsidRPr="00D301E3">
        <w:rPr>
          <w:rFonts w:cs="Calibri"/>
        </w:rPr>
        <w:t>Late assignments will not be accepted; missing the deadline is an automatic 0</w:t>
      </w:r>
      <w:r>
        <w:rPr>
          <w:rFonts w:cs="Calibri"/>
        </w:rPr>
        <w:t>.</w:t>
      </w:r>
    </w:p>
    <w:p w:rsidR="008E18BA" w:rsidRDefault="008E18BA" w:rsidP="008E18BA">
      <w:pPr>
        <w:pStyle w:val="Heading2"/>
      </w:pPr>
      <w:r>
        <w:t>Rubric</w:t>
      </w:r>
    </w:p>
    <w:tbl>
      <w:tblPr>
        <w:tblStyle w:val="GridTable4"/>
        <w:tblW w:w="0" w:type="auto"/>
        <w:jc w:val="center"/>
        <w:tblLayout w:type="fixed"/>
        <w:tblLook w:val="04A0" w:firstRow="1" w:lastRow="0" w:firstColumn="1" w:lastColumn="0" w:noHBand="0" w:noVBand="1"/>
      </w:tblPr>
      <w:tblGrid>
        <w:gridCol w:w="4531"/>
        <w:gridCol w:w="1967"/>
      </w:tblGrid>
      <w:tr w:rsidR="008E18BA" w:rsidRPr="00DA73C4" w:rsidTr="00244B6E">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6498" w:type="dxa"/>
            <w:gridSpan w:val="2"/>
          </w:tcPr>
          <w:p w:rsidR="008E18BA" w:rsidRPr="00DA73C4" w:rsidRDefault="008E18BA" w:rsidP="00244B6E">
            <w:pPr>
              <w:pStyle w:val="ListParagraph"/>
              <w:spacing w:after="0" w:line="240" w:lineRule="auto"/>
              <w:ind w:left="0"/>
              <w:jc w:val="center"/>
            </w:pPr>
            <w:r w:rsidRPr="00B67E62">
              <w:rPr>
                <w:sz w:val="24"/>
                <w:szCs w:val="24"/>
              </w:rPr>
              <w:t>Mark Allocation</w:t>
            </w:r>
          </w:p>
        </w:tc>
      </w:tr>
      <w:tr w:rsidR="008E18BA" w:rsidRPr="00DA73C4" w:rsidTr="008E18BA">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8E18BA" w:rsidRPr="00DA73C4" w:rsidRDefault="008E18BA" w:rsidP="00244B6E">
            <w:pPr>
              <w:pStyle w:val="ListParagraph"/>
              <w:spacing w:after="0" w:line="240" w:lineRule="auto"/>
              <w:ind w:left="0"/>
            </w:pPr>
            <w:r w:rsidRPr="00DA73C4">
              <w:t>Criteria</w:t>
            </w:r>
          </w:p>
        </w:tc>
        <w:tc>
          <w:tcPr>
            <w:tcW w:w="1967" w:type="dxa"/>
          </w:tcPr>
          <w:p w:rsidR="008E18BA" w:rsidRPr="00D214D3" w:rsidRDefault="008E18BA" w:rsidP="00244B6E">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rPr>
                <w:b/>
              </w:rPr>
            </w:pPr>
            <w:r w:rsidRPr="00D214D3">
              <w:rPr>
                <w:b/>
              </w:rPr>
              <w:t>Marks</w:t>
            </w:r>
          </w:p>
        </w:tc>
      </w:tr>
      <w:tr w:rsidR="008E18BA" w:rsidRPr="00DA73C4" w:rsidTr="008E18BA">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8E18BA" w:rsidRPr="008E18BA" w:rsidRDefault="008E18BA" w:rsidP="00684FEC">
            <w:pPr>
              <w:pStyle w:val="Heading3"/>
              <w:outlineLvl w:val="2"/>
            </w:pPr>
            <w:r>
              <w:t>Phase 1</w:t>
            </w:r>
          </w:p>
        </w:tc>
        <w:tc>
          <w:tcPr>
            <w:tcW w:w="1967" w:type="dxa"/>
          </w:tcPr>
          <w:p w:rsidR="008E18BA" w:rsidRPr="00085CE9" w:rsidRDefault="00085CE9" w:rsidP="00085CE9">
            <w:pPr>
              <w:pStyle w:val="ListParagraph"/>
              <w:spacing w:after="0" w:line="240" w:lineRule="auto"/>
              <w:ind w:left="0"/>
              <w:jc w:val="right"/>
              <w:cnfStyle w:val="000000000000" w:firstRow="0" w:lastRow="0" w:firstColumn="0" w:lastColumn="0" w:oddVBand="0" w:evenVBand="0" w:oddHBand="0" w:evenHBand="0" w:firstRowFirstColumn="0" w:firstRowLastColumn="0" w:lastRowFirstColumn="0" w:lastRowLastColumn="0"/>
              <w:rPr>
                <w:b/>
              </w:rPr>
            </w:pPr>
            <w:r w:rsidRPr="00085CE9">
              <w:rPr>
                <w:b/>
              </w:rPr>
              <w:t>[30]</w:t>
            </w:r>
          </w:p>
        </w:tc>
      </w:tr>
      <w:tr w:rsidR="008E18BA" w:rsidRPr="00DA73C4" w:rsidTr="008E18BA">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8E18BA" w:rsidRPr="008E18BA" w:rsidRDefault="008E18BA" w:rsidP="008E18BA">
            <w:pPr>
              <w:pStyle w:val="ListParagraph"/>
              <w:spacing w:after="0" w:line="240" w:lineRule="auto"/>
              <w:ind w:left="0"/>
              <w:rPr>
                <w:b w:val="0"/>
              </w:rPr>
            </w:pPr>
            <w:r w:rsidRPr="008E18BA">
              <w:rPr>
                <w:b w:val="0"/>
              </w:rPr>
              <w:t>Business Logic Layer</w:t>
            </w:r>
            <w:r w:rsidRPr="008E18BA">
              <w:t xml:space="preserve"> </w:t>
            </w:r>
            <w:r w:rsidRPr="00684FEC">
              <w:rPr>
                <w:b w:val="0"/>
              </w:rPr>
              <w:t>and</w:t>
            </w:r>
            <w:r w:rsidRPr="008E18BA">
              <w:t xml:space="preserve"> </w:t>
            </w:r>
            <w:r w:rsidRPr="008E18BA">
              <w:rPr>
                <w:b w:val="0"/>
              </w:rPr>
              <w:t>Data Access Layer Solution</w:t>
            </w:r>
          </w:p>
        </w:tc>
        <w:tc>
          <w:tcPr>
            <w:tcW w:w="1967" w:type="dxa"/>
          </w:tcPr>
          <w:p w:rsidR="008E18BA" w:rsidRPr="00DA73C4" w:rsidRDefault="008E18BA" w:rsidP="00684FEC">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pPr>
            <w:r>
              <w:t>20</w:t>
            </w:r>
          </w:p>
        </w:tc>
      </w:tr>
      <w:tr w:rsidR="008E18BA" w:rsidRPr="00DA73C4" w:rsidTr="008E18BA">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8E18BA" w:rsidRPr="008E18BA" w:rsidRDefault="00684FEC" w:rsidP="008E18BA">
            <w:pPr>
              <w:pStyle w:val="ListParagraph"/>
              <w:spacing w:after="0" w:line="240" w:lineRule="auto"/>
              <w:ind w:left="0"/>
              <w:rPr>
                <w:b w:val="0"/>
              </w:rPr>
            </w:pPr>
            <w:r>
              <w:rPr>
                <w:b w:val="0"/>
              </w:rPr>
              <w:t>Version Control</w:t>
            </w:r>
          </w:p>
        </w:tc>
        <w:tc>
          <w:tcPr>
            <w:tcW w:w="1967" w:type="dxa"/>
          </w:tcPr>
          <w:p w:rsidR="008E18BA" w:rsidRDefault="00684FEC" w:rsidP="00684FEC">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pPr>
            <w:r>
              <w:t>10</w:t>
            </w:r>
          </w:p>
        </w:tc>
      </w:tr>
      <w:tr w:rsidR="008E18BA" w:rsidRPr="00DA73C4" w:rsidTr="008E18BA">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8E18BA" w:rsidRPr="008E18BA" w:rsidRDefault="008E18BA" w:rsidP="00684FEC">
            <w:pPr>
              <w:pStyle w:val="Heading3"/>
              <w:outlineLvl w:val="2"/>
            </w:pPr>
            <w:r>
              <w:t>Phase 2</w:t>
            </w:r>
          </w:p>
        </w:tc>
        <w:tc>
          <w:tcPr>
            <w:tcW w:w="1967" w:type="dxa"/>
          </w:tcPr>
          <w:p w:rsidR="008E18BA" w:rsidRPr="00085CE9" w:rsidRDefault="00085CE9" w:rsidP="00085CE9">
            <w:pPr>
              <w:pStyle w:val="ListParagraph"/>
              <w:spacing w:after="0" w:line="240" w:lineRule="auto"/>
              <w:ind w:left="0"/>
              <w:jc w:val="right"/>
              <w:cnfStyle w:val="000000100000" w:firstRow="0" w:lastRow="0" w:firstColumn="0" w:lastColumn="0" w:oddVBand="0" w:evenVBand="0" w:oddHBand="1" w:evenHBand="0" w:firstRowFirstColumn="0" w:firstRowLastColumn="0" w:lastRowFirstColumn="0" w:lastRowLastColumn="0"/>
              <w:rPr>
                <w:b/>
              </w:rPr>
            </w:pPr>
            <w:r w:rsidRPr="00085CE9">
              <w:rPr>
                <w:b/>
              </w:rPr>
              <w:t>[40]</w:t>
            </w:r>
          </w:p>
        </w:tc>
      </w:tr>
      <w:tr w:rsidR="00684FEC" w:rsidRPr="00DA73C4" w:rsidTr="008E18BA">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684FEC" w:rsidRPr="008E18BA" w:rsidRDefault="00684FEC" w:rsidP="00684FEC">
            <w:pPr>
              <w:pStyle w:val="ListParagraph"/>
              <w:spacing w:after="0" w:line="240" w:lineRule="auto"/>
              <w:ind w:left="0"/>
              <w:rPr>
                <w:b w:val="0"/>
              </w:rPr>
            </w:pPr>
            <w:r>
              <w:rPr>
                <w:b w:val="0"/>
              </w:rPr>
              <w:t>Presentation</w:t>
            </w:r>
            <w:r w:rsidRPr="008E18BA">
              <w:rPr>
                <w:b w:val="0"/>
              </w:rPr>
              <w:t xml:space="preserve"> Layer Solution</w:t>
            </w:r>
          </w:p>
        </w:tc>
        <w:tc>
          <w:tcPr>
            <w:tcW w:w="1967" w:type="dxa"/>
          </w:tcPr>
          <w:p w:rsidR="00684FEC" w:rsidRPr="00DA73C4" w:rsidRDefault="00684FEC" w:rsidP="00684FEC">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pPr>
            <w:r>
              <w:t>30</w:t>
            </w:r>
          </w:p>
        </w:tc>
      </w:tr>
      <w:tr w:rsidR="00684FEC" w:rsidRPr="00DA73C4" w:rsidTr="008E18BA">
        <w:trPr>
          <w:cnfStyle w:val="000000100000" w:firstRow="0" w:lastRow="0" w:firstColumn="0" w:lastColumn="0" w:oddVBand="0" w:evenVBand="0" w:oddHBand="1"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684FEC" w:rsidRPr="008E18BA" w:rsidRDefault="00684FEC" w:rsidP="00684FEC">
            <w:pPr>
              <w:pStyle w:val="ListParagraph"/>
              <w:spacing w:after="0" w:line="240" w:lineRule="auto"/>
              <w:ind w:left="0"/>
              <w:rPr>
                <w:b w:val="0"/>
              </w:rPr>
            </w:pPr>
            <w:r>
              <w:rPr>
                <w:b w:val="0"/>
              </w:rPr>
              <w:t>Version Control</w:t>
            </w:r>
          </w:p>
        </w:tc>
        <w:tc>
          <w:tcPr>
            <w:tcW w:w="1967" w:type="dxa"/>
          </w:tcPr>
          <w:p w:rsidR="00684FEC" w:rsidRPr="00DA73C4" w:rsidRDefault="00684FEC" w:rsidP="00684FEC">
            <w:pPr>
              <w:pStyle w:val="ListParagraph"/>
              <w:spacing w:after="0" w:line="240" w:lineRule="auto"/>
              <w:ind w:left="0"/>
              <w:jc w:val="center"/>
              <w:cnfStyle w:val="000000100000" w:firstRow="0" w:lastRow="0" w:firstColumn="0" w:lastColumn="0" w:oddVBand="0" w:evenVBand="0" w:oddHBand="1" w:evenHBand="0" w:firstRowFirstColumn="0" w:firstRowLastColumn="0" w:lastRowFirstColumn="0" w:lastRowLastColumn="0"/>
            </w:pPr>
            <w:r>
              <w:t>10</w:t>
            </w:r>
          </w:p>
        </w:tc>
      </w:tr>
      <w:tr w:rsidR="008E18BA" w:rsidRPr="00DA73C4" w:rsidTr="008E18BA">
        <w:trPr>
          <w:trHeight w:val="310"/>
          <w:jc w:val="center"/>
        </w:trPr>
        <w:tc>
          <w:tcPr>
            <w:cnfStyle w:val="001000000000" w:firstRow="0" w:lastRow="0" w:firstColumn="1" w:lastColumn="0" w:oddVBand="0" w:evenVBand="0" w:oddHBand="0" w:evenHBand="0" w:firstRowFirstColumn="0" w:firstRowLastColumn="0" w:lastRowFirstColumn="0" w:lastRowLastColumn="0"/>
            <w:tcW w:w="4531" w:type="dxa"/>
          </w:tcPr>
          <w:p w:rsidR="00684FEC" w:rsidRDefault="00684FEC" w:rsidP="00244B6E">
            <w:pPr>
              <w:pStyle w:val="ListParagraph"/>
              <w:spacing w:after="0" w:line="240" w:lineRule="auto"/>
              <w:ind w:left="0"/>
            </w:pPr>
          </w:p>
          <w:p w:rsidR="008E18BA" w:rsidRPr="00DA73C4" w:rsidRDefault="008E18BA" w:rsidP="00244B6E">
            <w:pPr>
              <w:pStyle w:val="ListParagraph"/>
              <w:spacing w:after="0" w:line="240" w:lineRule="auto"/>
              <w:ind w:left="0"/>
            </w:pPr>
            <w:r w:rsidRPr="00DA73C4">
              <w:t>Total</w:t>
            </w:r>
            <w:r>
              <w:t>:</w:t>
            </w:r>
          </w:p>
        </w:tc>
        <w:tc>
          <w:tcPr>
            <w:tcW w:w="1967" w:type="dxa"/>
          </w:tcPr>
          <w:p w:rsidR="00684FEC" w:rsidRDefault="00684FEC" w:rsidP="00244B6E">
            <w:pPr>
              <w:pStyle w:val="ListParagraph"/>
              <w:spacing w:after="0" w:line="240" w:lineRule="auto"/>
              <w:ind w:left="0"/>
              <w:jc w:val="center"/>
              <w:cnfStyle w:val="000000000000" w:firstRow="0" w:lastRow="0" w:firstColumn="0" w:lastColumn="0" w:oddVBand="0" w:evenVBand="0" w:oddHBand="0" w:evenHBand="0" w:firstRowFirstColumn="0" w:firstRowLastColumn="0" w:lastRowFirstColumn="0" w:lastRowLastColumn="0"/>
              <w:rPr>
                <w:b/>
              </w:rPr>
            </w:pPr>
          </w:p>
          <w:p w:rsidR="008E18BA" w:rsidRPr="00DA73C4" w:rsidRDefault="00085CE9" w:rsidP="00085CE9">
            <w:pPr>
              <w:pStyle w:val="ListParagraph"/>
              <w:spacing w:after="0" w:line="240" w:lineRule="auto"/>
              <w:ind w:left="0"/>
              <w:jc w:val="right"/>
              <w:cnfStyle w:val="000000000000" w:firstRow="0" w:lastRow="0" w:firstColumn="0" w:lastColumn="0" w:oddVBand="0" w:evenVBand="0" w:oddHBand="0" w:evenHBand="0" w:firstRowFirstColumn="0" w:firstRowLastColumn="0" w:lastRowFirstColumn="0" w:lastRowLastColumn="0"/>
              <w:rPr>
                <w:b/>
              </w:rPr>
            </w:pPr>
            <w:r>
              <w:rPr>
                <w:b/>
              </w:rPr>
              <w:t>[</w:t>
            </w:r>
            <w:r w:rsidR="00684FEC">
              <w:rPr>
                <w:b/>
              </w:rPr>
              <w:t>70</w:t>
            </w:r>
            <w:r>
              <w:rPr>
                <w:b/>
              </w:rPr>
              <w:t>]</w:t>
            </w:r>
          </w:p>
        </w:tc>
      </w:tr>
    </w:tbl>
    <w:p w:rsidR="008E18BA" w:rsidRPr="008E18BA" w:rsidRDefault="008E18BA" w:rsidP="008E18BA"/>
    <w:sectPr w:rsidR="008E18BA" w:rsidRPr="008E18BA" w:rsidSect="00547025">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1B0F" w:rsidRDefault="00A01B0F" w:rsidP="003C2B45">
      <w:pPr>
        <w:spacing w:after="0" w:line="240" w:lineRule="auto"/>
      </w:pPr>
      <w:r>
        <w:separator/>
      </w:r>
    </w:p>
  </w:endnote>
  <w:endnote w:type="continuationSeparator" w:id="0">
    <w:p w:rsidR="00A01B0F" w:rsidRDefault="00A01B0F" w:rsidP="003C2B4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47E6" w:rsidRPr="00AF0007" w:rsidRDefault="005647E6" w:rsidP="005647E6">
    <w:pPr>
      <w:pStyle w:val="Footer"/>
      <w:jc w:val="right"/>
      <w:rPr>
        <w:color w:val="1F497D"/>
      </w:rPr>
    </w:pPr>
    <w:r w:rsidRPr="00AF0007">
      <w:rPr>
        <w:color w:val="1F497D"/>
      </w:rPr>
      <w:t xml:space="preserve">Page </w:t>
    </w:r>
    <w:r w:rsidRPr="00AF0007">
      <w:rPr>
        <w:color w:val="1F497D"/>
      </w:rPr>
      <w:fldChar w:fldCharType="begin"/>
    </w:r>
    <w:r w:rsidRPr="00AF0007">
      <w:rPr>
        <w:color w:val="1F497D"/>
      </w:rPr>
      <w:instrText xml:space="preserve"> PAGE </w:instrText>
    </w:r>
    <w:r w:rsidRPr="00AF0007">
      <w:rPr>
        <w:color w:val="1F497D"/>
      </w:rPr>
      <w:fldChar w:fldCharType="separate"/>
    </w:r>
    <w:r w:rsidR="006C4D3C">
      <w:rPr>
        <w:noProof/>
        <w:color w:val="1F497D"/>
      </w:rPr>
      <w:t>2</w:t>
    </w:r>
    <w:r w:rsidRPr="00AF0007">
      <w:rPr>
        <w:color w:val="1F497D"/>
      </w:rPr>
      <w:fldChar w:fldCharType="end"/>
    </w:r>
    <w:r w:rsidRPr="00AF0007">
      <w:rPr>
        <w:color w:val="1F497D"/>
      </w:rPr>
      <w:t xml:space="preserve"> of </w:t>
    </w:r>
    <w:r w:rsidRPr="00AF0007">
      <w:rPr>
        <w:color w:val="1F497D"/>
      </w:rPr>
      <w:fldChar w:fldCharType="begin"/>
    </w:r>
    <w:r w:rsidRPr="00AF0007">
      <w:rPr>
        <w:color w:val="1F497D"/>
      </w:rPr>
      <w:instrText xml:space="preserve"> NUMPAGES  </w:instrText>
    </w:r>
    <w:r w:rsidRPr="00AF0007">
      <w:rPr>
        <w:color w:val="1F497D"/>
      </w:rPr>
      <w:fldChar w:fldCharType="separate"/>
    </w:r>
    <w:r w:rsidR="006C4D3C">
      <w:rPr>
        <w:noProof/>
        <w:color w:val="1F497D"/>
      </w:rPr>
      <w:t>2</w:t>
    </w:r>
    <w:r w:rsidRPr="00AF0007">
      <w:rPr>
        <w:color w:val="1F497D"/>
      </w:rPr>
      <w:fldChar w:fldCharType="end"/>
    </w:r>
  </w:p>
  <w:p w:rsidR="000F7E20" w:rsidRDefault="000F7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1B0F" w:rsidRDefault="00A01B0F" w:rsidP="003C2B45">
      <w:pPr>
        <w:spacing w:after="0" w:line="240" w:lineRule="auto"/>
      </w:pPr>
      <w:r>
        <w:separator/>
      </w:r>
    </w:p>
  </w:footnote>
  <w:footnote w:type="continuationSeparator" w:id="0">
    <w:p w:rsidR="00A01B0F" w:rsidRDefault="00A01B0F" w:rsidP="003C2B4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39"/>
      <w:gridCol w:w="1349"/>
      <w:gridCol w:w="2438"/>
    </w:tblGrid>
    <w:tr w:rsidR="000D0964" w:rsidRPr="00AF0007" w:rsidTr="00FB2147">
      <w:tc>
        <w:tcPr>
          <w:tcW w:w="5418" w:type="dxa"/>
          <w:vMerge w:val="restart"/>
        </w:tcPr>
        <w:p w:rsidR="000D0964" w:rsidRPr="00AF0007" w:rsidRDefault="00C145A6" w:rsidP="000D0964">
          <w:pPr>
            <w:tabs>
              <w:tab w:val="center" w:pos="4513"/>
              <w:tab w:val="right" w:pos="9026"/>
            </w:tabs>
            <w:rPr>
              <w:color w:val="1F497D"/>
            </w:rPr>
          </w:pPr>
          <w:r>
            <w:rPr>
              <w:noProof/>
            </w:rPr>
            <w:drawing>
              <wp:anchor distT="0" distB="0" distL="114300" distR="114300" simplePos="0" relativeHeight="251659264" behindDoc="0" locked="0" layoutInCell="1" allowOverlap="1" wp14:anchorId="7A0F0502" wp14:editId="46E46287">
                <wp:simplePos x="0" y="0"/>
                <wp:positionH relativeFrom="column">
                  <wp:posOffset>0</wp:posOffset>
                </wp:positionH>
                <wp:positionV relativeFrom="paragraph">
                  <wp:posOffset>7620</wp:posOffset>
                </wp:positionV>
                <wp:extent cx="1171575" cy="467135"/>
                <wp:effectExtent l="0" t="0" r="0" b="9525"/>
                <wp:wrapNone/>
                <wp:docPr id="1" name="Picture 1" descr="Belgium Campus New Logo-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lgium Campus New Logo-02"/>
                        <pic:cNvPicPr>
                          <a:picLocks noChangeAspect="1" noChangeArrowheads="1"/>
                        </pic:cNvPicPr>
                      </pic:nvPicPr>
                      <pic:blipFill>
                        <a:blip r:embed="rId1">
                          <a:extLst>
                            <a:ext uri="{28A0092B-C50C-407E-A947-70E740481C1C}">
                              <a14:useLocalDpi xmlns:a14="http://schemas.microsoft.com/office/drawing/2010/main" val="0"/>
                            </a:ext>
                          </a:extLst>
                        </a:blip>
                        <a:srcRect t="764"/>
                        <a:stretch>
                          <a:fillRect/>
                        </a:stretch>
                      </pic:blipFill>
                      <pic:spPr bwMode="auto">
                        <a:xfrm>
                          <a:off x="0" y="0"/>
                          <a:ext cx="1185898" cy="472846"/>
                        </a:xfrm>
                        <a:prstGeom prst="rect">
                          <a:avLst/>
                        </a:prstGeom>
                        <a:noFill/>
                      </pic:spPr>
                    </pic:pic>
                  </a:graphicData>
                </a:graphic>
                <wp14:sizeRelH relativeFrom="page">
                  <wp14:pctWidth>0</wp14:pctWidth>
                </wp14:sizeRelH>
                <wp14:sizeRelV relativeFrom="page">
                  <wp14:pctHeight>0</wp14:pctHeight>
                </wp14:sizeRelV>
              </wp:anchor>
            </w:drawing>
          </w:r>
        </w:p>
      </w:tc>
      <w:tc>
        <w:tcPr>
          <w:tcW w:w="1350" w:type="dxa"/>
        </w:tcPr>
        <w:p w:rsidR="000D0964" w:rsidRPr="004630F6" w:rsidRDefault="000D0964" w:rsidP="000D0964">
          <w:pPr>
            <w:pStyle w:val="NoSpacing"/>
            <w:rPr>
              <w:color w:val="1F497D" w:themeColor="text2"/>
            </w:rPr>
          </w:pPr>
          <w:r w:rsidRPr="004630F6">
            <w:rPr>
              <w:color w:val="1F497D" w:themeColor="text2"/>
            </w:rPr>
            <w:t>Subject:</w:t>
          </w:r>
        </w:p>
      </w:tc>
      <w:tc>
        <w:tcPr>
          <w:tcW w:w="2474" w:type="dxa"/>
        </w:tcPr>
        <w:p w:rsidR="000D0964" w:rsidRPr="004630F6" w:rsidRDefault="00367581" w:rsidP="00212A9F">
          <w:pPr>
            <w:pStyle w:val="NoSpacing"/>
            <w:jc w:val="right"/>
            <w:rPr>
              <w:color w:val="1F497D" w:themeColor="text2"/>
            </w:rPr>
          </w:pPr>
          <w:r>
            <w:rPr>
              <w:color w:val="1F497D" w:themeColor="text2"/>
            </w:rPr>
            <w:t>Programming 3</w:t>
          </w:r>
          <w:r w:rsidR="00212A9F">
            <w:rPr>
              <w:color w:val="1F497D" w:themeColor="text2"/>
            </w:rPr>
            <w:t>X</w:t>
          </w:r>
          <w:r w:rsidR="005A2D8E" w:rsidRPr="005A2D8E">
            <w:rPr>
              <w:color w:val="1F497D" w:themeColor="text2"/>
            </w:rPr>
            <w:t>1</w:t>
          </w:r>
        </w:p>
      </w:tc>
    </w:tr>
    <w:tr w:rsidR="000D0964" w:rsidRPr="00AF0007" w:rsidTr="00FB2147">
      <w:tc>
        <w:tcPr>
          <w:tcW w:w="5418" w:type="dxa"/>
          <w:vMerge/>
        </w:tcPr>
        <w:p w:rsidR="000D0964" w:rsidRPr="00AF0007" w:rsidRDefault="000D0964" w:rsidP="000D0964">
          <w:pPr>
            <w:tabs>
              <w:tab w:val="center" w:pos="4513"/>
              <w:tab w:val="right" w:pos="9026"/>
            </w:tabs>
            <w:rPr>
              <w:color w:val="1F497D"/>
            </w:rPr>
          </w:pPr>
        </w:p>
      </w:tc>
      <w:tc>
        <w:tcPr>
          <w:tcW w:w="1350" w:type="dxa"/>
        </w:tcPr>
        <w:p w:rsidR="000D0964" w:rsidRPr="004630F6" w:rsidRDefault="000D0964" w:rsidP="000D0964">
          <w:pPr>
            <w:pStyle w:val="NoSpacing"/>
            <w:rPr>
              <w:color w:val="1F497D" w:themeColor="text2"/>
            </w:rPr>
          </w:pPr>
          <w:r w:rsidRPr="004630F6">
            <w:rPr>
              <w:color w:val="1F497D" w:themeColor="text2"/>
            </w:rPr>
            <w:t>Assessment:</w:t>
          </w:r>
        </w:p>
      </w:tc>
      <w:tc>
        <w:tcPr>
          <w:tcW w:w="2474" w:type="dxa"/>
        </w:tcPr>
        <w:p w:rsidR="000D0964" w:rsidRPr="004630F6" w:rsidRDefault="008819E1" w:rsidP="001B2ACF">
          <w:pPr>
            <w:pStyle w:val="NoSpacing"/>
            <w:jc w:val="right"/>
            <w:rPr>
              <w:color w:val="1F497D" w:themeColor="text2"/>
            </w:rPr>
          </w:pPr>
          <w:r>
            <w:rPr>
              <w:color w:val="1F497D" w:themeColor="text2"/>
            </w:rPr>
            <w:t>Project</w:t>
          </w:r>
        </w:p>
      </w:tc>
    </w:tr>
    <w:tr w:rsidR="004630F6" w:rsidRPr="00AF0007" w:rsidTr="00FB2147">
      <w:tc>
        <w:tcPr>
          <w:tcW w:w="5418" w:type="dxa"/>
          <w:vMerge/>
        </w:tcPr>
        <w:p w:rsidR="004630F6" w:rsidRPr="00AF0007" w:rsidRDefault="004630F6" w:rsidP="004630F6">
          <w:pPr>
            <w:tabs>
              <w:tab w:val="center" w:pos="4513"/>
              <w:tab w:val="right" w:pos="9026"/>
            </w:tabs>
            <w:rPr>
              <w:color w:val="1F497D"/>
            </w:rPr>
          </w:pPr>
        </w:p>
      </w:tc>
      <w:tc>
        <w:tcPr>
          <w:tcW w:w="1350" w:type="dxa"/>
        </w:tcPr>
        <w:p w:rsidR="004630F6" w:rsidRPr="004630F6" w:rsidRDefault="004630F6" w:rsidP="004630F6">
          <w:pPr>
            <w:pStyle w:val="NoSpacing"/>
            <w:rPr>
              <w:color w:val="1F497D" w:themeColor="text2"/>
            </w:rPr>
          </w:pPr>
          <w:r w:rsidRPr="004630F6">
            <w:rPr>
              <w:color w:val="1F497D" w:themeColor="text2"/>
            </w:rPr>
            <w:t>Total:</w:t>
          </w:r>
        </w:p>
      </w:tc>
      <w:tc>
        <w:tcPr>
          <w:tcW w:w="2474" w:type="dxa"/>
        </w:tcPr>
        <w:p w:rsidR="004630F6" w:rsidRPr="004630F6" w:rsidRDefault="008E18BA" w:rsidP="004630F6">
          <w:pPr>
            <w:pStyle w:val="NoSpacing"/>
            <w:jc w:val="right"/>
            <w:rPr>
              <w:color w:val="1F497D" w:themeColor="text2"/>
            </w:rPr>
          </w:pPr>
          <w:r>
            <w:rPr>
              <w:color w:val="1F497D" w:themeColor="text2"/>
            </w:rPr>
            <w:t>7</w:t>
          </w:r>
          <w:r w:rsidR="00EB4397">
            <w:rPr>
              <w:color w:val="1F497D" w:themeColor="text2"/>
            </w:rPr>
            <w:t>0</w:t>
          </w:r>
          <w:r w:rsidR="004630F6" w:rsidRPr="004630F6">
            <w:rPr>
              <w:color w:val="1F497D" w:themeColor="text2"/>
            </w:rPr>
            <w:t xml:space="preserve"> Marks</w:t>
          </w:r>
        </w:p>
      </w:tc>
    </w:tr>
  </w:tbl>
  <w:p w:rsidR="000F7E20" w:rsidRDefault="000F7E20" w:rsidP="00463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B95C1E"/>
    <w:multiLevelType w:val="hybridMultilevel"/>
    <w:tmpl w:val="61D20E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B13CEB"/>
    <w:multiLevelType w:val="hybridMultilevel"/>
    <w:tmpl w:val="C532A2E2"/>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DE258C8"/>
    <w:multiLevelType w:val="hybridMultilevel"/>
    <w:tmpl w:val="60B2FB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562507"/>
    <w:multiLevelType w:val="hybridMultilevel"/>
    <w:tmpl w:val="4B36BA0C"/>
    <w:lvl w:ilvl="0" w:tplc="7F96FE1E">
      <w:start w:val="1"/>
      <w:numFmt w:val="lowerLetter"/>
      <w:lvlText w:val="%1."/>
      <w:lvlJc w:val="left"/>
      <w:pPr>
        <w:ind w:left="720" w:hanging="360"/>
      </w:pPr>
      <w:rPr>
        <w:rFonts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20C26E66"/>
    <w:multiLevelType w:val="hybridMultilevel"/>
    <w:tmpl w:val="85AED46A"/>
    <w:lvl w:ilvl="0" w:tplc="04090017">
      <w:start w:val="1"/>
      <w:numFmt w:val="lowerLetter"/>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20D36916"/>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59E63D1"/>
    <w:multiLevelType w:val="hybridMultilevel"/>
    <w:tmpl w:val="1D9073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2DC35175"/>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CA4BF6"/>
    <w:multiLevelType w:val="hybridMultilevel"/>
    <w:tmpl w:val="A90808E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366802E4"/>
    <w:multiLevelType w:val="hybridMultilevel"/>
    <w:tmpl w:val="1C3EF638"/>
    <w:lvl w:ilvl="0" w:tplc="5DC00E5A">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D71F49"/>
    <w:multiLevelType w:val="hybridMultilevel"/>
    <w:tmpl w:val="5456FE7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320889"/>
    <w:multiLevelType w:val="hybridMultilevel"/>
    <w:tmpl w:val="4B36BA0C"/>
    <w:lvl w:ilvl="0" w:tplc="7F96FE1E">
      <w:start w:val="1"/>
      <w:numFmt w:val="lowerLetter"/>
      <w:lvlText w:val="%1."/>
      <w:lvlJc w:val="left"/>
      <w:pPr>
        <w:ind w:left="720" w:hanging="360"/>
      </w:pPr>
      <w:rPr>
        <w:rFonts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FC646EA"/>
    <w:multiLevelType w:val="hybridMultilevel"/>
    <w:tmpl w:val="647452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79612D6"/>
    <w:multiLevelType w:val="hybridMultilevel"/>
    <w:tmpl w:val="9EC80CE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AD62EA1"/>
    <w:multiLevelType w:val="hybridMultilevel"/>
    <w:tmpl w:val="32646D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B9A16AA"/>
    <w:multiLevelType w:val="hybridMultilevel"/>
    <w:tmpl w:val="2BACDE3A"/>
    <w:lvl w:ilvl="0" w:tplc="CFB6090A">
      <w:start w:val="1"/>
      <w:numFmt w:val="low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4BF30001"/>
    <w:multiLevelType w:val="hybridMultilevel"/>
    <w:tmpl w:val="90243A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8B6A02"/>
    <w:multiLevelType w:val="hybridMultilevel"/>
    <w:tmpl w:val="85DA8BDE"/>
    <w:lvl w:ilvl="0" w:tplc="2766FF02">
      <w:start w:val="1"/>
      <w:numFmt w:val="lowerLetter"/>
      <w:lvlText w:val="%1."/>
      <w:lvlJc w:val="left"/>
      <w:pPr>
        <w:ind w:left="720" w:hanging="360"/>
      </w:pPr>
      <w:rPr>
        <w:rFonts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81574E8"/>
    <w:multiLevelType w:val="multilevel"/>
    <w:tmpl w:val="6B46EE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5C07CD"/>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B17F93"/>
    <w:multiLevelType w:val="hybridMultilevel"/>
    <w:tmpl w:val="A242344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1" w15:restartNumberingAfterBreak="0">
    <w:nsid w:val="650718FF"/>
    <w:multiLevelType w:val="hybridMultilevel"/>
    <w:tmpl w:val="3DB23F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6C0370F1"/>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861EB2"/>
    <w:multiLevelType w:val="hybridMultilevel"/>
    <w:tmpl w:val="659C886A"/>
    <w:lvl w:ilvl="0" w:tplc="1C090019">
      <w:start w:val="1"/>
      <w:numFmt w:val="lowerLetter"/>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68C34EC"/>
    <w:multiLevelType w:val="hybridMultilevel"/>
    <w:tmpl w:val="1B1ED4CE"/>
    <w:lvl w:ilvl="0" w:tplc="F208C448">
      <w:start w:val="1"/>
      <w:numFmt w:val="decimal"/>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5" w15:restartNumberingAfterBreak="0">
    <w:nsid w:val="79841534"/>
    <w:multiLevelType w:val="hybridMultilevel"/>
    <w:tmpl w:val="4E0A485A"/>
    <w:lvl w:ilvl="0" w:tplc="1C090019">
      <w:start w:val="1"/>
      <w:numFmt w:val="lowerLetter"/>
      <w:lvlText w:val="%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EEC7851"/>
    <w:multiLevelType w:val="hybridMultilevel"/>
    <w:tmpl w:val="DDF217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F72115"/>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1B118C"/>
    <w:multiLevelType w:val="hybridMultilevel"/>
    <w:tmpl w:val="C4B6351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9" w15:restartNumberingAfterBreak="0">
    <w:nsid w:val="7F441C09"/>
    <w:multiLevelType w:val="hybridMultilevel"/>
    <w:tmpl w:val="ED42BC2A"/>
    <w:lvl w:ilvl="0" w:tplc="A24E0944">
      <w:start w:val="1"/>
      <w:numFmt w:val="lowerLetter"/>
      <w:lvlText w:val="%1."/>
      <w:lvlJc w:val="left"/>
      <w:pPr>
        <w:ind w:left="720" w:hanging="360"/>
      </w:pPr>
      <w:rPr>
        <w:rFonts w:cstheme="minorHAnsi"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0" w15:restartNumberingAfterBreak="0">
    <w:nsid w:val="7FEF48B8"/>
    <w:multiLevelType w:val="hybridMultilevel"/>
    <w:tmpl w:val="0F662A5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0"/>
  </w:num>
  <w:num w:numId="3">
    <w:abstractNumId w:val="2"/>
  </w:num>
  <w:num w:numId="4">
    <w:abstractNumId w:val="12"/>
  </w:num>
  <w:num w:numId="5">
    <w:abstractNumId w:val="4"/>
  </w:num>
  <w:num w:numId="6">
    <w:abstractNumId w:val="0"/>
  </w:num>
  <w:num w:numId="7">
    <w:abstractNumId w:val="30"/>
  </w:num>
  <w:num w:numId="8">
    <w:abstractNumId w:val="27"/>
  </w:num>
  <w:num w:numId="9">
    <w:abstractNumId w:val="19"/>
  </w:num>
  <w:num w:numId="10">
    <w:abstractNumId w:val="5"/>
  </w:num>
  <w:num w:numId="11">
    <w:abstractNumId w:val="7"/>
  </w:num>
  <w:num w:numId="12">
    <w:abstractNumId w:val="9"/>
  </w:num>
  <w:num w:numId="13">
    <w:abstractNumId w:val="22"/>
  </w:num>
  <w:num w:numId="14">
    <w:abstractNumId w:val="1"/>
  </w:num>
  <w:num w:numId="15">
    <w:abstractNumId w:val="17"/>
  </w:num>
  <w:num w:numId="16">
    <w:abstractNumId w:val="20"/>
  </w:num>
  <w:num w:numId="17">
    <w:abstractNumId w:val="23"/>
  </w:num>
  <w:num w:numId="18">
    <w:abstractNumId w:val="29"/>
  </w:num>
  <w:num w:numId="19">
    <w:abstractNumId w:val="11"/>
  </w:num>
  <w:num w:numId="20">
    <w:abstractNumId w:val="25"/>
  </w:num>
  <w:num w:numId="21">
    <w:abstractNumId w:val="3"/>
  </w:num>
  <w:num w:numId="22">
    <w:abstractNumId w:val="15"/>
  </w:num>
  <w:num w:numId="23">
    <w:abstractNumId w:val="13"/>
  </w:num>
  <w:num w:numId="24">
    <w:abstractNumId w:val="6"/>
  </w:num>
  <w:num w:numId="25">
    <w:abstractNumId w:val="8"/>
  </w:num>
  <w:num w:numId="26">
    <w:abstractNumId w:val="18"/>
  </w:num>
  <w:num w:numId="27">
    <w:abstractNumId w:val="24"/>
  </w:num>
  <w:num w:numId="28">
    <w:abstractNumId w:val="28"/>
  </w:num>
  <w:num w:numId="29">
    <w:abstractNumId w:val="14"/>
  </w:num>
  <w:num w:numId="30">
    <w:abstractNumId w:val="21"/>
  </w:num>
  <w:num w:numId="31">
    <w:abstractNumId w:val="1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fillcolor="white">
      <v:fill color="white" opacity="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xMDI0MTE2szQ1NTVW0lEKTi0uzszPAymwqAUAOqlrDSwAAAA="/>
  </w:docVars>
  <w:rsids>
    <w:rsidRoot w:val="003C2B45"/>
    <w:rsid w:val="00003025"/>
    <w:rsid w:val="000158A5"/>
    <w:rsid w:val="00016315"/>
    <w:rsid w:val="000268DF"/>
    <w:rsid w:val="000365A8"/>
    <w:rsid w:val="00044F91"/>
    <w:rsid w:val="00047DC5"/>
    <w:rsid w:val="00052C6D"/>
    <w:rsid w:val="00076883"/>
    <w:rsid w:val="000778E0"/>
    <w:rsid w:val="00077C63"/>
    <w:rsid w:val="00084875"/>
    <w:rsid w:val="00085CE9"/>
    <w:rsid w:val="00097580"/>
    <w:rsid w:val="00097B3F"/>
    <w:rsid w:val="000A132D"/>
    <w:rsid w:val="000A4E8D"/>
    <w:rsid w:val="000B23D4"/>
    <w:rsid w:val="000B3127"/>
    <w:rsid w:val="000B5905"/>
    <w:rsid w:val="000B7338"/>
    <w:rsid w:val="000C3184"/>
    <w:rsid w:val="000D0964"/>
    <w:rsid w:val="000D309C"/>
    <w:rsid w:val="000D4250"/>
    <w:rsid w:val="000D6441"/>
    <w:rsid w:val="000D687F"/>
    <w:rsid w:val="000F6127"/>
    <w:rsid w:val="000F7E20"/>
    <w:rsid w:val="00106E8E"/>
    <w:rsid w:val="00107630"/>
    <w:rsid w:val="0011046A"/>
    <w:rsid w:val="00117D31"/>
    <w:rsid w:val="001201DD"/>
    <w:rsid w:val="00120731"/>
    <w:rsid w:val="0013045A"/>
    <w:rsid w:val="0014658F"/>
    <w:rsid w:val="00147017"/>
    <w:rsid w:val="001575EF"/>
    <w:rsid w:val="0016058F"/>
    <w:rsid w:val="00161205"/>
    <w:rsid w:val="00161CFB"/>
    <w:rsid w:val="00161D36"/>
    <w:rsid w:val="00166854"/>
    <w:rsid w:val="00176AF3"/>
    <w:rsid w:val="00180079"/>
    <w:rsid w:val="00180A81"/>
    <w:rsid w:val="00181D66"/>
    <w:rsid w:val="001838BF"/>
    <w:rsid w:val="001864D1"/>
    <w:rsid w:val="001A388C"/>
    <w:rsid w:val="001A40C3"/>
    <w:rsid w:val="001A593C"/>
    <w:rsid w:val="001B0F89"/>
    <w:rsid w:val="001B2ACF"/>
    <w:rsid w:val="001B5E14"/>
    <w:rsid w:val="001C195F"/>
    <w:rsid w:val="001D78E4"/>
    <w:rsid w:val="001E1879"/>
    <w:rsid w:val="001F022B"/>
    <w:rsid w:val="001F5CA1"/>
    <w:rsid w:val="002039CE"/>
    <w:rsid w:val="00210A75"/>
    <w:rsid w:val="00212A9F"/>
    <w:rsid w:val="0021495B"/>
    <w:rsid w:val="00215DF2"/>
    <w:rsid w:val="00215E7E"/>
    <w:rsid w:val="002227CF"/>
    <w:rsid w:val="00223A1A"/>
    <w:rsid w:val="0022791C"/>
    <w:rsid w:val="00233A26"/>
    <w:rsid w:val="00241322"/>
    <w:rsid w:val="002418A7"/>
    <w:rsid w:val="00242B20"/>
    <w:rsid w:val="0024530D"/>
    <w:rsid w:val="00250009"/>
    <w:rsid w:val="00256478"/>
    <w:rsid w:val="00256720"/>
    <w:rsid w:val="00256A3D"/>
    <w:rsid w:val="002738B5"/>
    <w:rsid w:val="002766D5"/>
    <w:rsid w:val="002842C5"/>
    <w:rsid w:val="00287D00"/>
    <w:rsid w:val="00294A21"/>
    <w:rsid w:val="0029796D"/>
    <w:rsid w:val="00297E9A"/>
    <w:rsid w:val="002A2E96"/>
    <w:rsid w:val="002A3DA6"/>
    <w:rsid w:val="002A7870"/>
    <w:rsid w:val="002A7A4B"/>
    <w:rsid w:val="002B6BB0"/>
    <w:rsid w:val="002C14B1"/>
    <w:rsid w:val="002C338B"/>
    <w:rsid w:val="002C463B"/>
    <w:rsid w:val="002D39E9"/>
    <w:rsid w:val="002D4104"/>
    <w:rsid w:val="002D5EA8"/>
    <w:rsid w:val="002E1470"/>
    <w:rsid w:val="002E1667"/>
    <w:rsid w:val="002E26C0"/>
    <w:rsid w:val="002E4B5B"/>
    <w:rsid w:val="002F01A1"/>
    <w:rsid w:val="002F229A"/>
    <w:rsid w:val="002F775F"/>
    <w:rsid w:val="00300216"/>
    <w:rsid w:val="00301856"/>
    <w:rsid w:val="00305931"/>
    <w:rsid w:val="003079A1"/>
    <w:rsid w:val="0031066C"/>
    <w:rsid w:val="0031119F"/>
    <w:rsid w:val="00314147"/>
    <w:rsid w:val="00315BBE"/>
    <w:rsid w:val="00317F84"/>
    <w:rsid w:val="00327C31"/>
    <w:rsid w:val="00331078"/>
    <w:rsid w:val="00333CB5"/>
    <w:rsid w:val="003359A6"/>
    <w:rsid w:val="00340AF8"/>
    <w:rsid w:val="0034338D"/>
    <w:rsid w:val="00353720"/>
    <w:rsid w:val="00355569"/>
    <w:rsid w:val="00367581"/>
    <w:rsid w:val="00371145"/>
    <w:rsid w:val="00375055"/>
    <w:rsid w:val="0037756E"/>
    <w:rsid w:val="003810F6"/>
    <w:rsid w:val="0038247D"/>
    <w:rsid w:val="00383F16"/>
    <w:rsid w:val="0039369F"/>
    <w:rsid w:val="003945BC"/>
    <w:rsid w:val="00395599"/>
    <w:rsid w:val="0039598C"/>
    <w:rsid w:val="003A1352"/>
    <w:rsid w:val="003C14CC"/>
    <w:rsid w:val="003C2B45"/>
    <w:rsid w:val="003C55B6"/>
    <w:rsid w:val="003D7076"/>
    <w:rsid w:val="003E090D"/>
    <w:rsid w:val="003E19F8"/>
    <w:rsid w:val="003E4F8F"/>
    <w:rsid w:val="003E728E"/>
    <w:rsid w:val="003F75E8"/>
    <w:rsid w:val="00413BBA"/>
    <w:rsid w:val="00413EF1"/>
    <w:rsid w:val="0041730F"/>
    <w:rsid w:val="00420D36"/>
    <w:rsid w:val="004210F3"/>
    <w:rsid w:val="0043126D"/>
    <w:rsid w:val="004318C0"/>
    <w:rsid w:val="00431A56"/>
    <w:rsid w:val="00437536"/>
    <w:rsid w:val="00440AD1"/>
    <w:rsid w:val="004426DF"/>
    <w:rsid w:val="004514D9"/>
    <w:rsid w:val="00456C80"/>
    <w:rsid w:val="004630F6"/>
    <w:rsid w:val="004667E3"/>
    <w:rsid w:val="00475246"/>
    <w:rsid w:val="00475341"/>
    <w:rsid w:val="00477CD2"/>
    <w:rsid w:val="00483BBE"/>
    <w:rsid w:val="004912A7"/>
    <w:rsid w:val="00492A9B"/>
    <w:rsid w:val="004A71A2"/>
    <w:rsid w:val="004B1E7F"/>
    <w:rsid w:val="004B3DAE"/>
    <w:rsid w:val="004C3D87"/>
    <w:rsid w:val="004C7940"/>
    <w:rsid w:val="004D454D"/>
    <w:rsid w:val="004E7F11"/>
    <w:rsid w:val="004F3EA1"/>
    <w:rsid w:val="004F48B1"/>
    <w:rsid w:val="005024EC"/>
    <w:rsid w:val="00512A40"/>
    <w:rsid w:val="00513A25"/>
    <w:rsid w:val="005150E6"/>
    <w:rsid w:val="005233E5"/>
    <w:rsid w:val="00527438"/>
    <w:rsid w:val="0053013E"/>
    <w:rsid w:val="005307A0"/>
    <w:rsid w:val="00536D28"/>
    <w:rsid w:val="00536D96"/>
    <w:rsid w:val="00542A02"/>
    <w:rsid w:val="00544DAF"/>
    <w:rsid w:val="00546523"/>
    <w:rsid w:val="00546778"/>
    <w:rsid w:val="00547025"/>
    <w:rsid w:val="0055092D"/>
    <w:rsid w:val="005513DB"/>
    <w:rsid w:val="00556F36"/>
    <w:rsid w:val="005647E6"/>
    <w:rsid w:val="00577AE7"/>
    <w:rsid w:val="00586DF5"/>
    <w:rsid w:val="00591FA0"/>
    <w:rsid w:val="005A2D8E"/>
    <w:rsid w:val="005A3202"/>
    <w:rsid w:val="005A7597"/>
    <w:rsid w:val="005A7D21"/>
    <w:rsid w:val="005C24F5"/>
    <w:rsid w:val="005C2538"/>
    <w:rsid w:val="005C389B"/>
    <w:rsid w:val="005C6CA9"/>
    <w:rsid w:val="005D047F"/>
    <w:rsid w:val="005D2BCE"/>
    <w:rsid w:val="005D6880"/>
    <w:rsid w:val="005D7FC6"/>
    <w:rsid w:val="005E1CAF"/>
    <w:rsid w:val="005E265F"/>
    <w:rsid w:val="005E7DCA"/>
    <w:rsid w:val="005F71FB"/>
    <w:rsid w:val="005F78FB"/>
    <w:rsid w:val="00602C88"/>
    <w:rsid w:val="006138CD"/>
    <w:rsid w:val="006219FF"/>
    <w:rsid w:val="00623AE9"/>
    <w:rsid w:val="00633251"/>
    <w:rsid w:val="00633398"/>
    <w:rsid w:val="006359FA"/>
    <w:rsid w:val="0064301F"/>
    <w:rsid w:val="00652083"/>
    <w:rsid w:val="006547B5"/>
    <w:rsid w:val="00656657"/>
    <w:rsid w:val="00660E2E"/>
    <w:rsid w:val="00661B84"/>
    <w:rsid w:val="00661FA5"/>
    <w:rsid w:val="00664572"/>
    <w:rsid w:val="00665AEA"/>
    <w:rsid w:val="00667677"/>
    <w:rsid w:val="006759FD"/>
    <w:rsid w:val="00675E51"/>
    <w:rsid w:val="00684FEC"/>
    <w:rsid w:val="00692E27"/>
    <w:rsid w:val="00694ED9"/>
    <w:rsid w:val="006B0733"/>
    <w:rsid w:val="006B48CA"/>
    <w:rsid w:val="006C19DF"/>
    <w:rsid w:val="006C4738"/>
    <w:rsid w:val="006C47D0"/>
    <w:rsid w:val="006C4D3C"/>
    <w:rsid w:val="006E7CAD"/>
    <w:rsid w:val="006F7A09"/>
    <w:rsid w:val="007027A5"/>
    <w:rsid w:val="0070342E"/>
    <w:rsid w:val="00705D55"/>
    <w:rsid w:val="00707BE2"/>
    <w:rsid w:val="00710E07"/>
    <w:rsid w:val="007303F4"/>
    <w:rsid w:val="007404D6"/>
    <w:rsid w:val="00743D79"/>
    <w:rsid w:val="00744DA8"/>
    <w:rsid w:val="00746EF7"/>
    <w:rsid w:val="00756D6D"/>
    <w:rsid w:val="00761EBA"/>
    <w:rsid w:val="00763CFD"/>
    <w:rsid w:val="0076698F"/>
    <w:rsid w:val="00775158"/>
    <w:rsid w:val="00780593"/>
    <w:rsid w:val="00787298"/>
    <w:rsid w:val="007A1E60"/>
    <w:rsid w:val="007A2B9D"/>
    <w:rsid w:val="007A3281"/>
    <w:rsid w:val="007A60EF"/>
    <w:rsid w:val="007A75A7"/>
    <w:rsid w:val="007B1DF9"/>
    <w:rsid w:val="007B6D0C"/>
    <w:rsid w:val="007C2C06"/>
    <w:rsid w:val="007C74F9"/>
    <w:rsid w:val="007E1189"/>
    <w:rsid w:val="007F19DB"/>
    <w:rsid w:val="007F322A"/>
    <w:rsid w:val="00802C37"/>
    <w:rsid w:val="00802CF1"/>
    <w:rsid w:val="00804A43"/>
    <w:rsid w:val="008101C0"/>
    <w:rsid w:val="0083026F"/>
    <w:rsid w:val="00852C7F"/>
    <w:rsid w:val="0086568C"/>
    <w:rsid w:val="00867FAA"/>
    <w:rsid w:val="00871439"/>
    <w:rsid w:val="008720FE"/>
    <w:rsid w:val="008819E1"/>
    <w:rsid w:val="008907A1"/>
    <w:rsid w:val="00895713"/>
    <w:rsid w:val="008A295D"/>
    <w:rsid w:val="008A2BF5"/>
    <w:rsid w:val="008A413A"/>
    <w:rsid w:val="008B3158"/>
    <w:rsid w:val="008B40FF"/>
    <w:rsid w:val="008D2846"/>
    <w:rsid w:val="008D4FC9"/>
    <w:rsid w:val="008D6106"/>
    <w:rsid w:val="008D6B83"/>
    <w:rsid w:val="008E18BA"/>
    <w:rsid w:val="008E3F8A"/>
    <w:rsid w:val="008F192F"/>
    <w:rsid w:val="008F6C40"/>
    <w:rsid w:val="008F75B5"/>
    <w:rsid w:val="009012BB"/>
    <w:rsid w:val="00907236"/>
    <w:rsid w:val="00923A79"/>
    <w:rsid w:val="00925964"/>
    <w:rsid w:val="0093273A"/>
    <w:rsid w:val="0093475D"/>
    <w:rsid w:val="00937C05"/>
    <w:rsid w:val="00945116"/>
    <w:rsid w:val="00945A79"/>
    <w:rsid w:val="00953E52"/>
    <w:rsid w:val="009614E9"/>
    <w:rsid w:val="009635DB"/>
    <w:rsid w:val="00964BF3"/>
    <w:rsid w:val="00967866"/>
    <w:rsid w:val="00972F46"/>
    <w:rsid w:val="009739E9"/>
    <w:rsid w:val="0097776A"/>
    <w:rsid w:val="00977FE9"/>
    <w:rsid w:val="00984D14"/>
    <w:rsid w:val="00984E4E"/>
    <w:rsid w:val="009851F4"/>
    <w:rsid w:val="00992BAB"/>
    <w:rsid w:val="00996324"/>
    <w:rsid w:val="00997369"/>
    <w:rsid w:val="00997EC0"/>
    <w:rsid w:val="009A35A6"/>
    <w:rsid w:val="009A3FE8"/>
    <w:rsid w:val="009A788E"/>
    <w:rsid w:val="009B0A53"/>
    <w:rsid w:val="009B388B"/>
    <w:rsid w:val="009B502F"/>
    <w:rsid w:val="009C6936"/>
    <w:rsid w:val="009D3405"/>
    <w:rsid w:val="009D3E0F"/>
    <w:rsid w:val="009E1526"/>
    <w:rsid w:val="009F029C"/>
    <w:rsid w:val="009F1973"/>
    <w:rsid w:val="00A01B0F"/>
    <w:rsid w:val="00A04DBC"/>
    <w:rsid w:val="00A05693"/>
    <w:rsid w:val="00A15EC7"/>
    <w:rsid w:val="00A36D04"/>
    <w:rsid w:val="00A3740F"/>
    <w:rsid w:val="00A438DC"/>
    <w:rsid w:val="00A44E22"/>
    <w:rsid w:val="00A54D62"/>
    <w:rsid w:val="00A5622C"/>
    <w:rsid w:val="00A66273"/>
    <w:rsid w:val="00A70E8E"/>
    <w:rsid w:val="00A759E3"/>
    <w:rsid w:val="00A8315E"/>
    <w:rsid w:val="00A952FC"/>
    <w:rsid w:val="00A959F3"/>
    <w:rsid w:val="00AA0B39"/>
    <w:rsid w:val="00AA6AB1"/>
    <w:rsid w:val="00AA6B4D"/>
    <w:rsid w:val="00AB0959"/>
    <w:rsid w:val="00AB2955"/>
    <w:rsid w:val="00AC7192"/>
    <w:rsid w:val="00AE652C"/>
    <w:rsid w:val="00AE7C55"/>
    <w:rsid w:val="00AE7CBA"/>
    <w:rsid w:val="00AF01F4"/>
    <w:rsid w:val="00AF1F1F"/>
    <w:rsid w:val="00AF272D"/>
    <w:rsid w:val="00B06AD3"/>
    <w:rsid w:val="00B14E4E"/>
    <w:rsid w:val="00B175FE"/>
    <w:rsid w:val="00B22084"/>
    <w:rsid w:val="00B263AC"/>
    <w:rsid w:val="00B32B70"/>
    <w:rsid w:val="00B33E18"/>
    <w:rsid w:val="00B410E3"/>
    <w:rsid w:val="00B43087"/>
    <w:rsid w:val="00B50716"/>
    <w:rsid w:val="00B5192A"/>
    <w:rsid w:val="00B57722"/>
    <w:rsid w:val="00B61D79"/>
    <w:rsid w:val="00B6410C"/>
    <w:rsid w:val="00B64CF5"/>
    <w:rsid w:val="00B667AE"/>
    <w:rsid w:val="00B72BE3"/>
    <w:rsid w:val="00B81F31"/>
    <w:rsid w:val="00B901AD"/>
    <w:rsid w:val="00B92488"/>
    <w:rsid w:val="00B93B21"/>
    <w:rsid w:val="00B949EF"/>
    <w:rsid w:val="00BA4F38"/>
    <w:rsid w:val="00BA6A31"/>
    <w:rsid w:val="00BB2AF9"/>
    <w:rsid w:val="00BB2D40"/>
    <w:rsid w:val="00BB3E7A"/>
    <w:rsid w:val="00BB5315"/>
    <w:rsid w:val="00BB6971"/>
    <w:rsid w:val="00BB7D57"/>
    <w:rsid w:val="00BC0D46"/>
    <w:rsid w:val="00BC1222"/>
    <w:rsid w:val="00BC4FCE"/>
    <w:rsid w:val="00BD4F3B"/>
    <w:rsid w:val="00BE1AA5"/>
    <w:rsid w:val="00BE6582"/>
    <w:rsid w:val="00BF54C2"/>
    <w:rsid w:val="00C02A08"/>
    <w:rsid w:val="00C0641E"/>
    <w:rsid w:val="00C145A6"/>
    <w:rsid w:val="00C213AB"/>
    <w:rsid w:val="00C21BA9"/>
    <w:rsid w:val="00C32743"/>
    <w:rsid w:val="00C36F4D"/>
    <w:rsid w:val="00C3748C"/>
    <w:rsid w:val="00C52427"/>
    <w:rsid w:val="00C53C47"/>
    <w:rsid w:val="00C820DE"/>
    <w:rsid w:val="00C832ED"/>
    <w:rsid w:val="00C966B2"/>
    <w:rsid w:val="00CA4D66"/>
    <w:rsid w:val="00CA4F5D"/>
    <w:rsid w:val="00CB2439"/>
    <w:rsid w:val="00CC438B"/>
    <w:rsid w:val="00CC50C8"/>
    <w:rsid w:val="00CC5468"/>
    <w:rsid w:val="00CD5C55"/>
    <w:rsid w:val="00CD68A8"/>
    <w:rsid w:val="00CD6A8A"/>
    <w:rsid w:val="00CE2643"/>
    <w:rsid w:val="00CE3059"/>
    <w:rsid w:val="00CE55EF"/>
    <w:rsid w:val="00CE5FA4"/>
    <w:rsid w:val="00CE6704"/>
    <w:rsid w:val="00CF273F"/>
    <w:rsid w:val="00CF4B73"/>
    <w:rsid w:val="00CF56BC"/>
    <w:rsid w:val="00CF7C22"/>
    <w:rsid w:val="00D00E25"/>
    <w:rsid w:val="00D02FE6"/>
    <w:rsid w:val="00D27B48"/>
    <w:rsid w:val="00D37A38"/>
    <w:rsid w:val="00D44F91"/>
    <w:rsid w:val="00D47FBE"/>
    <w:rsid w:val="00D51C14"/>
    <w:rsid w:val="00D54CDA"/>
    <w:rsid w:val="00D60D5A"/>
    <w:rsid w:val="00D6359A"/>
    <w:rsid w:val="00D658AF"/>
    <w:rsid w:val="00D71BDC"/>
    <w:rsid w:val="00D8550F"/>
    <w:rsid w:val="00D90EE7"/>
    <w:rsid w:val="00DB149B"/>
    <w:rsid w:val="00DC52DA"/>
    <w:rsid w:val="00DC7C36"/>
    <w:rsid w:val="00DD695D"/>
    <w:rsid w:val="00DE4DAA"/>
    <w:rsid w:val="00DE5159"/>
    <w:rsid w:val="00DE7C84"/>
    <w:rsid w:val="00DF6397"/>
    <w:rsid w:val="00E068A6"/>
    <w:rsid w:val="00E10397"/>
    <w:rsid w:val="00E24D13"/>
    <w:rsid w:val="00E3277A"/>
    <w:rsid w:val="00E445D9"/>
    <w:rsid w:val="00E4725A"/>
    <w:rsid w:val="00E60674"/>
    <w:rsid w:val="00E73839"/>
    <w:rsid w:val="00E75B12"/>
    <w:rsid w:val="00E7688C"/>
    <w:rsid w:val="00E81AF4"/>
    <w:rsid w:val="00E84BEC"/>
    <w:rsid w:val="00E87463"/>
    <w:rsid w:val="00E912B2"/>
    <w:rsid w:val="00E92952"/>
    <w:rsid w:val="00E9618A"/>
    <w:rsid w:val="00EA604B"/>
    <w:rsid w:val="00EB4397"/>
    <w:rsid w:val="00EB485E"/>
    <w:rsid w:val="00EC23A5"/>
    <w:rsid w:val="00EC5C76"/>
    <w:rsid w:val="00ED1915"/>
    <w:rsid w:val="00ED69FF"/>
    <w:rsid w:val="00EE39DF"/>
    <w:rsid w:val="00EE77BE"/>
    <w:rsid w:val="00EF4C5D"/>
    <w:rsid w:val="00F03DD0"/>
    <w:rsid w:val="00F07404"/>
    <w:rsid w:val="00F142DE"/>
    <w:rsid w:val="00F15307"/>
    <w:rsid w:val="00F20CDE"/>
    <w:rsid w:val="00F266AB"/>
    <w:rsid w:val="00F300BE"/>
    <w:rsid w:val="00F407CA"/>
    <w:rsid w:val="00F43F57"/>
    <w:rsid w:val="00F52A29"/>
    <w:rsid w:val="00F53BC9"/>
    <w:rsid w:val="00F561A1"/>
    <w:rsid w:val="00F56296"/>
    <w:rsid w:val="00F60DAB"/>
    <w:rsid w:val="00F67079"/>
    <w:rsid w:val="00F70584"/>
    <w:rsid w:val="00F731A9"/>
    <w:rsid w:val="00F81033"/>
    <w:rsid w:val="00F814D0"/>
    <w:rsid w:val="00F820E5"/>
    <w:rsid w:val="00F83A49"/>
    <w:rsid w:val="00F84F14"/>
    <w:rsid w:val="00F92BC6"/>
    <w:rsid w:val="00F9456C"/>
    <w:rsid w:val="00F95548"/>
    <w:rsid w:val="00F97534"/>
    <w:rsid w:val="00FA3469"/>
    <w:rsid w:val="00FA68B8"/>
    <w:rsid w:val="00FA6C26"/>
    <w:rsid w:val="00FA6C38"/>
    <w:rsid w:val="00FA71E2"/>
    <w:rsid w:val="00FB316F"/>
    <w:rsid w:val="00FB338E"/>
    <w:rsid w:val="00FB491B"/>
    <w:rsid w:val="00FB6711"/>
    <w:rsid w:val="00FC2809"/>
    <w:rsid w:val="00FC5778"/>
    <w:rsid w:val="00FD03CE"/>
    <w:rsid w:val="00FD29FB"/>
    <w:rsid w:val="00FE228A"/>
    <w:rsid w:val="00FE7ADD"/>
    <w:rsid w:val="00FF0E06"/>
    <w:rsid w:val="00FF5F1F"/>
    <w:rsid w:val="00FF625F"/>
    <w:rsid w:val="00FF6DC9"/>
    <w:rsid w:val="00FF7B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pacity="0"/>
    </o:shapedefaults>
    <o:shapelayout v:ext="edit">
      <o:idmap v:ext="edit" data="1"/>
    </o:shapelayout>
  </w:shapeDefaults>
  <w:decimalSymbol w:val=","/>
  <w:listSeparator w:val=","/>
  <w14:docId w14:val="467A1C6A"/>
  <w15:docId w15:val="{5D397C70-7BD5-4EF3-8DED-A2A314F20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42B20"/>
    <w:pPr>
      <w:spacing w:after="200" w:line="276" w:lineRule="auto"/>
    </w:pPr>
    <w:rPr>
      <w:sz w:val="22"/>
      <w:szCs w:val="22"/>
      <w:lang w:val="en-ZA" w:eastAsia="en-ZA"/>
    </w:rPr>
  </w:style>
  <w:style w:type="paragraph" w:styleId="Heading1">
    <w:name w:val="heading 1"/>
    <w:basedOn w:val="Normal"/>
    <w:next w:val="Normal"/>
    <w:link w:val="Heading1Char"/>
    <w:uiPriority w:val="9"/>
    <w:qFormat/>
    <w:rsid w:val="008819E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61D79"/>
    <w:pPr>
      <w:keepNext/>
      <w:keepLines/>
      <w:pBdr>
        <w:top w:val="single" w:sz="12" w:space="1" w:color="4F81BD" w:themeColor="accent1"/>
      </w:pBdr>
      <w:spacing w:before="200" w:after="12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A2D8E"/>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2B45"/>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2B45"/>
  </w:style>
  <w:style w:type="paragraph" w:styleId="Footer">
    <w:name w:val="footer"/>
    <w:basedOn w:val="Normal"/>
    <w:link w:val="FooterChar"/>
    <w:uiPriority w:val="99"/>
    <w:unhideWhenUsed/>
    <w:rsid w:val="003C2B45"/>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2B45"/>
  </w:style>
  <w:style w:type="table" w:styleId="TableGrid">
    <w:name w:val="Table Grid"/>
    <w:basedOn w:val="TableNormal"/>
    <w:uiPriority w:val="59"/>
    <w:rsid w:val="003C2B45"/>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3C2B4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3C2B45"/>
    <w:rPr>
      <w:rFonts w:ascii="Tahoma" w:hAnsi="Tahoma" w:cs="Tahoma"/>
      <w:sz w:val="16"/>
      <w:szCs w:val="16"/>
    </w:rPr>
  </w:style>
  <w:style w:type="character" w:styleId="Hyperlink">
    <w:name w:val="Hyperlink"/>
    <w:uiPriority w:val="99"/>
    <w:unhideWhenUsed/>
    <w:rsid w:val="00ED1915"/>
    <w:rPr>
      <w:color w:val="0000FF"/>
      <w:u w:val="single"/>
    </w:rPr>
  </w:style>
  <w:style w:type="paragraph" w:styleId="ListParagraph">
    <w:name w:val="List Paragraph"/>
    <w:basedOn w:val="Normal"/>
    <w:uiPriority w:val="34"/>
    <w:qFormat/>
    <w:rsid w:val="00F83A49"/>
    <w:pPr>
      <w:ind w:left="720"/>
      <w:contextualSpacing/>
    </w:pPr>
  </w:style>
  <w:style w:type="paragraph" w:styleId="z-TopofForm">
    <w:name w:val="HTML Top of Form"/>
    <w:basedOn w:val="Normal"/>
    <w:next w:val="Normal"/>
    <w:link w:val="z-TopofFormChar"/>
    <w:hidden/>
    <w:uiPriority w:val="99"/>
    <w:semiHidden/>
    <w:unhideWhenUsed/>
    <w:rsid w:val="00475341"/>
    <w:pPr>
      <w:pBdr>
        <w:bottom w:val="single" w:sz="6" w:space="1" w:color="auto"/>
      </w:pBdr>
      <w:spacing w:after="0"/>
      <w:jc w:val="center"/>
    </w:pPr>
    <w:rPr>
      <w:rFonts w:ascii="Arial" w:hAnsi="Arial" w:cs="Arial"/>
      <w:vanish/>
      <w:sz w:val="16"/>
      <w:szCs w:val="16"/>
    </w:rPr>
  </w:style>
  <w:style w:type="character" w:customStyle="1" w:styleId="z-TopofFormChar">
    <w:name w:val="z-Top of Form Char"/>
    <w:link w:val="z-TopofForm"/>
    <w:uiPriority w:val="99"/>
    <w:semiHidden/>
    <w:rsid w:val="00475341"/>
    <w:rPr>
      <w:rFonts w:ascii="Arial" w:hAnsi="Arial" w:cs="Arial"/>
      <w:vanish/>
      <w:sz w:val="16"/>
      <w:szCs w:val="16"/>
      <w:lang w:val="en-ZA" w:eastAsia="en-ZA"/>
    </w:rPr>
  </w:style>
  <w:style w:type="paragraph" w:styleId="z-BottomofForm">
    <w:name w:val="HTML Bottom of Form"/>
    <w:basedOn w:val="Normal"/>
    <w:next w:val="Normal"/>
    <w:link w:val="z-BottomofFormChar"/>
    <w:hidden/>
    <w:uiPriority w:val="99"/>
    <w:semiHidden/>
    <w:unhideWhenUsed/>
    <w:rsid w:val="00475341"/>
    <w:pPr>
      <w:pBdr>
        <w:top w:val="single" w:sz="6" w:space="1" w:color="auto"/>
      </w:pBdr>
      <w:spacing w:after="0"/>
      <w:jc w:val="center"/>
    </w:pPr>
    <w:rPr>
      <w:rFonts w:ascii="Arial" w:hAnsi="Arial" w:cs="Arial"/>
      <w:vanish/>
      <w:sz w:val="16"/>
      <w:szCs w:val="16"/>
    </w:rPr>
  </w:style>
  <w:style w:type="character" w:customStyle="1" w:styleId="z-BottomofFormChar">
    <w:name w:val="z-Bottom of Form Char"/>
    <w:link w:val="z-BottomofForm"/>
    <w:uiPriority w:val="99"/>
    <w:semiHidden/>
    <w:rsid w:val="00475341"/>
    <w:rPr>
      <w:rFonts w:ascii="Arial" w:hAnsi="Arial" w:cs="Arial"/>
      <w:vanish/>
      <w:sz w:val="16"/>
      <w:szCs w:val="16"/>
      <w:lang w:val="en-ZA" w:eastAsia="en-ZA"/>
    </w:rPr>
  </w:style>
  <w:style w:type="character" w:styleId="PlaceholderText">
    <w:name w:val="Placeholder Text"/>
    <w:uiPriority w:val="99"/>
    <w:semiHidden/>
    <w:rsid w:val="00B64CF5"/>
    <w:rPr>
      <w:color w:val="808080"/>
    </w:rPr>
  </w:style>
  <w:style w:type="paragraph" w:customStyle="1" w:styleId="para">
    <w:name w:val="para"/>
    <w:basedOn w:val="Normal"/>
    <w:rsid w:val="00EE39DF"/>
    <w:pPr>
      <w:spacing w:before="100" w:beforeAutospacing="1" w:after="100" w:afterAutospacing="1" w:line="240" w:lineRule="auto"/>
    </w:pPr>
    <w:rPr>
      <w:rFonts w:ascii="Times New Roman" w:hAnsi="Times New Roman"/>
      <w:sz w:val="24"/>
      <w:szCs w:val="24"/>
      <w:lang w:val="en-US" w:eastAsia="en-US"/>
    </w:rPr>
  </w:style>
  <w:style w:type="paragraph" w:customStyle="1" w:styleId="Default">
    <w:name w:val="Default"/>
    <w:rsid w:val="00E60674"/>
    <w:pPr>
      <w:autoSpaceDE w:val="0"/>
      <w:autoSpaceDN w:val="0"/>
      <w:adjustRightInd w:val="0"/>
    </w:pPr>
    <w:rPr>
      <w:rFonts w:ascii="Times New Roman" w:hAnsi="Times New Roman"/>
      <w:color w:val="000000"/>
      <w:sz w:val="24"/>
      <w:szCs w:val="24"/>
    </w:rPr>
  </w:style>
  <w:style w:type="paragraph" w:styleId="NoSpacing">
    <w:name w:val="No Spacing"/>
    <w:link w:val="NoSpacingChar"/>
    <w:uiPriority w:val="1"/>
    <w:qFormat/>
    <w:rsid w:val="00180079"/>
    <w:rPr>
      <w:sz w:val="22"/>
      <w:szCs w:val="22"/>
      <w:lang w:val="en-ZA" w:eastAsia="en-ZA"/>
    </w:rPr>
  </w:style>
  <w:style w:type="character" w:customStyle="1" w:styleId="Heading2Char">
    <w:name w:val="Heading 2 Char"/>
    <w:basedOn w:val="DefaultParagraphFont"/>
    <w:link w:val="Heading2"/>
    <w:uiPriority w:val="9"/>
    <w:rsid w:val="00B61D79"/>
    <w:rPr>
      <w:rFonts w:asciiTheme="majorHAnsi" w:eastAsiaTheme="majorEastAsia" w:hAnsiTheme="majorHAnsi" w:cstheme="majorBidi"/>
      <w:b/>
      <w:bCs/>
      <w:color w:val="4F81BD" w:themeColor="accent1"/>
      <w:sz w:val="26"/>
      <w:szCs w:val="26"/>
      <w:lang w:val="en-ZA" w:eastAsia="en-ZA"/>
    </w:rPr>
  </w:style>
  <w:style w:type="table" w:customStyle="1" w:styleId="TableGrid1">
    <w:name w:val="Table Grid1"/>
    <w:basedOn w:val="TableNormal"/>
    <w:next w:val="TableGrid"/>
    <w:uiPriority w:val="59"/>
    <w:rsid w:val="004630F6"/>
    <w:rPr>
      <w:sz w:val="22"/>
      <w:szCs w:val="22"/>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essageHeader">
    <w:name w:val="Message Header"/>
    <w:basedOn w:val="Normal"/>
    <w:link w:val="MessageHeaderChar"/>
    <w:uiPriority w:val="99"/>
    <w:unhideWhenUsed/>
    <w:rsid w:val="006C19DF"/>
    <w:pPr>
      <w:pBdr>
        <w:top w:val="single" w:sz="6" w:space="1" w:color="365F91" w:themeColor="accent1" w:themeShade="BF"/>
        <w:left w:val="single" w:sz="6" w:space="1" w:color="365F91" w:themeColor="accent1" w:themeShade="BF"/>
        <w:bottom w:val="single" w:sz="6" w:space="1" w:color="365F91" w:themeColor="accent1" w:themeShade="BF"/>
        <w:right w:val="single" w:sz="6" w:space="1" w:color="365F91" w:themeColor="accent1" w:themeShade="BF"/>
      </w:pBdr>
      <w:shd w:val="clear" w:color="auto" w:fill="B8CCE4" w:themeFill="accent1" w:themeFillTint="66"/>
      <w:spacing w:after="0" w:line="240" w:lineRule="auto"/>
      <w:ind w:left="1134" w:hanging="1134"/>
    </w:pPr>
    <w:rPr>
      <w:rFonts w:asciiTheme="majorHAnsi" w:eastAsiaTheme="majorEastAsia" w:hAnsiTheme="majorHAnsi" w:cstheme="majorBidi"/>
      <w:color w:val="244061" w:themeColor="accent1" w:themeShade="80"/>
      <w:szCs w:val="24"/>
    </w:rPr>
  </w:style>
  <w:style w:type="character" w:customStyle="1" w:styleId="MessageHeaderChar">
    <w:name w:val="Message Header Char"/>
    <w:basedOn w:val="DefaultParagraphFont"/>
    <w:link w:val="MessageHeader"/>
    <w:uiPriority w:val="99"/>
    <w:rsid w:val="006C19DF"/>
    <w:rPr>
      <w:rFonts w:asciiTheme="majorHAnsi" w:eastAsiaTheme="majorEastAsia" w:hAnsiTheme="majorHAnsi" w:cstheme="majorBidi"/>
      <w:color w:val="244061" w:themeColor="accent1" w:themeShade="80"/>
      <w:sz w:val="22"/>
      <w:szCs w:val="24"/>
      <w:shd w:val="clear" w:color="auto" w:fill="B8CCE4" w:themeFill="accent1" w:themeFillTint="66"/>
      <w:lang w:val="en-ZA" w:eastAsia="en-ZA"/>
    </w:rPr>
  </w:style>
  <w:style w:type="character" w:customStyle="1" w:styleId="Heading3Char">
    <w:name w:val="Heading 3 Char"/>
    <w:basedOn w:val="DefaultParagraphFont"/>
    <w:link w:val="Heading3"/>
    <w:uiPriority w:val="9"/>
    <w:rsid w:val="005A2D8E"/>
    <w:rPr>
      <w:rFonts w:asciiTheme="majorHAnsi" w:eastAsiaTheme="majorEastAsia" w:hAnsiTheme="majorHAnsi" w:cstheme="majorBidi"/>
      <w:color w:val="243F60" w:themeColor="accent1" w:themeShade="7F"/>
      <w:sz w:val="24"/>
      <w:szCs w:val="24"/>
      <w:lang w:val="en-ZA" w:eastAsia="en-ZA"/>
    </w:rPr>
  </w:style>
  <w:style w:type="character" w:customStyle="1" w:styleId="Heading1Char">
    <w:name w:val="Heading 1 Char"/>
    <w:basedOn w:val="DefaultParagraphFont"/>
    <w:link w:val="Heading1"/>
    <w:uiPriority w:val="9"/>
    <w:rsid w:val="008819E1"/>
    <w:rPr>
      <w:rFonts w:asciiTheme="majorHAnsi" w:eastAsiaTheme="majorEastAsia" w:hAnsiTheme="majorHAnsi" w:cstheme="majorBidi"/>
      <w:color w:val="365F91" w:themeColor="accent1" w:themeShade="BF"/>
      <w:sz w:val="32"/>
      <w:szCs w:val="32"/>
      <w:lang w:val="en-ZA" w:eastAsia="en-ZA"/>
    </w:rPr>
  </w:style>
  <w:style w:type="character" w:customStyle="1" w:styleId="NoSpacingChar">
    <w:name w:val="No Spacing Char"/>
    <w:link w:val="NoSpacing"/>
    <w:uiPriority w:val="1"/>
    <w:rsid w:val="00212A9F"/>
    <w:rPr>
      <w:sz w:val="22"/>
      <w:szCs w:val="22"/>
      <w:lang w:val="en-ZA" w:eastAsia="en-ZA"/>
    </w:rPr>
  </w:style>
  <w:style w:type="table" w:styleId="GridTable4">
    <w:name w:val="Grid Table 4"/>
    <w:basedOn w:val="TableNormal"/>
    <w:uiPriority w:val="49"/>
    <w:rsid w:val="008E18B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ADE7293EA53349A9088335C4958478" ma:contentTypeVersion="1" ma:contentTypeDescription="Create a new document." ma:contentTypeScope="" ma:versionID="5f1d110b6a1cf9f7f9b5df052e9c9b82">
  <xsd:schema xmlns:xsd="http://www.w3.org/2001/XMLSchema" xmlns:xs="http://www.w3.org/2001/XMLSchema" xmlns:p="http://schemas.microsoft.com/office/2006/metadata/properties" xmlns:ns2="2ebe291c-8c23-4729-b5f0-e548e3e8da54" targetNamespace="http://schemas.microsoft.com/office/2006/metadata/properties" ma:root="true" ma:fieldsID="3a9dffacf0b780201305366cddfb149e" ns2:_="">
    <xsd:import namespace="2ebe291c-8c23-4729-b5f0-e548e3e8da54"/>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be291c-8c23-4729-b5f0-e548e3e8da54"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2ebe291c-8c23-4729-b5f0-e548e3e8da54" xsi:nil="true"/>
  </documentManagement>
</p:properties>
</file>

<file path=customXml/itemProps1.xml><?xml version="1.0" encoding="utf-8"?>
<ds:datastoreItem xmlns:ds="http://schemas.openxmlformats.org/officeDocument/2006/customXml" ds:itemID="{C65A1273-0097-49EE-9732-CEE275B7CC67}"/>
</file>

<file path=customXml/itemProps2.xml><?xml version="1.0" encoding="utf-8"?>
<ds:datastoreItem xmlns:ds="http://schemas.openxmlformats.org/officeDocument/2006/customXml" ds:itemID="{295418E8-D4C7-460D-A599-AB3989C3B6B4}"/>
</file>

<file path=customXml/itemProps3.xml><?xml version="1.0" encoding="utf-8"?>
<ds:datastoreItem xmlns:ds="http://schemas.openxmlformats.org/officeDocument/2006/customXml" ds:itemID="{C34A928A-A03E-4711-841A-4BCCC228D796}"/>
</file>

<file path=docProps/app.xml><?xml version="1.0" encoding="utf-8"?>
<Properties xmlns="http://schemas.openxmlformats.org/officeDocument/2006/extended-properties" xmlns:vt="http://schemas.openxmlformats.org/officeDocument/2006/docPropsVTypes">
  <Template>Normal</Template>
  <TotalTime>163</TotalTime>
  <Pages>1</Pages>
  <Words>717</Words>
  <Characters>408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gium Campus</dc:creator>
  <cp:lastModifiedBy>Masimba Zengeni</cp:lastModifiedBy>
  <cp:revision>24</cp:revision>
  <cp:lastPrinted>2020-02-04T08:05:00Z</cp:lastPrinted>
  <dcterms:created xsi:type="dcterms:W3CDTF">2020-02-03T19:09:00Z</dcterms:created>
  <dcterms:modified xsi:type="dcterms:W3CDTF">2021-02-20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ADE7293EA53349A9088335C4958478</vt:lpwstr>
  </property>
</Properties>
</file>